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F0E14" w14:textId="1AEEB7DE" w:rsidR="00AE3B2F" w:rsidRPr="00477BD2" w:rsidRDefault="001E38D6" w:rsidP="1598B35E">
      <w:pPr>
        <w:spacing w:line="240" w:lineRule="auto"/>
        <w:rPr>
          <w:rFonts w:asciiTheme="minorHAnsi" w:hAnsiTheme="minorHAnsi" w:cstheme="minorBidi"/>
          <w:b/>
          <w:bCs/>
          <w:smallCaps/>
          <w:sz w:val="32"/>
          <w:szCs w:val="32"/>
        </w:rPr>
      </w:pPr>
      <w:r>
        <w:rPr>
          <w:rFonts w:asciiTheme="minorHAnsi" w:hAnsiTheme="minorHAnsi" w:cstheme="minorBidi"/>
          <w:b/>
          <w:bCs/>
          <w:smallCaps/>
          <w:sz w:val="32"/>
          <w:szCs w:val="32"/>
        </w:rPr>
        <w:t>THILIBAN MANIVARMA</w:t>
      </w:r>
      <w:r w:rsidR="1598B35E" w:rsidRPr="1598B35E">
        <w:rPr>
          <w:b/>
          <w:bCs/>
          <w:smallCaps/>
          <w:sz w:val="32"/>
          <w:szCs w:val="32"/>
        </w:rPr>
        <w:t xml:space="preserve">                     </w:t>
      </w:r>
      <w:r w:rsidR="00216576">
        <w:tab/>
      </w:r>
      <w:r w:rsidR="00216576">
        <w:tab/>
      </w:r>
      <w:r w:rsidR="00216576">
        <w:tab/>
      </w:r>
      <w:r w:rsidR="1598B35E" w:rsidRPr="1598B35E">
        <w:rPr>
          <w:rFonts w:asciiTheme="minorHAnsi" w:hAnsiTheme="minorHAnsi" w:cstheme="minorBidi"/>
          <w:b/>
          <w:bCs/>
          <w:smallCaps/>
          <w:sz w:val="32"/>
          <w:szCs w:val="32"/>
        </w:rPr>
        <w:t xml:space="preserve">                                                  </w:t>
      </w:r>
      <w:bookmarkStart w:id="0" w:name="_GoBack"/>
      <w:bookmarkEnd w:id="0"/>
    </w:p>
    <w:p w14:paraId="1A52E629" w14:textId="54CA02BE" w:rsidR="006714A0" w:rsidRPr="000751B3" w:rsidRDefault="004D67F5" w:rsidP="32A2828B">
      <w:pPr>
        <w:spacing w:line="240" w:lineRule="auto"/>
        <w:ind w:left="142" w:hanging="142"/>
        <w:rPr>
          <w:rFonts w:asciiTheme="minorHAnsi" w:hAnsiTheme="minorHAnsi" w:cstheme="minorBidi"/>
          <w:b/>
          <w:bCs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 w:rsidRPr="000751B3">
        <w:rPr>
          <w:rFonts w:asciiTheme="minorHAnsi" w:hAnsiTheme="minorHAnsi" w:cstheme="minorBidi"/>
          <w:b/>
          <w:bCs/>
          <w:smallCaps/>
          <w:sz w:val="21"/>
          <w:szCs w:val="21"/>
          <w:lang w:val="en-US"/>
        </w:rPr>
        <w:t xml:space="preserve"> </w:t>
      </w:r>
      <w:r w:rsidRPr="000751B3">
        <w:rPr>
          <w:rFonts w:asciiTheme="minorHAnsi" w:hAnsiTheme="minorHAnsi" w:cstheme="minorBidi"/>
          <w:b/>
          <w:bCs/>
          <w:sz w:val="21"/>
          <w:szCs w:val="21"/>
          <w:lang w:val="en-US"/>
        </w:rPr>
        <w:t>+</w:t>
      </w:r>
      <w:r w:rsidR="001E38D6" w:rsidRPr="000751B3">
        <w:rPr>
          <w:rFonts w:asciiTheme="minorHAnsi" w:hAnsiTheme="minorHAnsi" w:cstheme="minorBidi"/>
          <w:b/>
          <w:bCs/>
          <w:sz w:val="21"/>
          <w:szCs w:val="21"/>
          <w:lang w:val="en-US"/>
        </w:rPr>
        <w:t>48 503859372</w:t>
      </w:r>
      <w:r w:rsidR="00AE3B2F" w:rsidRPr="000751B3">
        <w:rPr>
          <w:rFonts w:asciiTheme="minorHAnsi" w:hAnsiTheme="minorHAnsi" w:cstheme="minorBidi"/>
          <w:b/>
          <w:bCs/>
          <w:sz w:val="21"/>
          <w:szCs w:val="21"/>
          <w:lang w:val="en-US"/>
        </w:rPr>
        <w:t xml:space="preserve"> |</w:t>
      </w:r>
      <w:r w:rsidR="006C1194" w:rsidRPr="000751B3">
        <w:rPr>
          <w:rFonts w:asciiTheme="minorHAnsi" w:hAnsiTheme="minorHAnsi" w:cstheme="minorBidi"/>
          <w:b/>
          <w:bCs/>
          <w:sz w:val="21"/>
          <w:szCs w:val="21"/>
          <w:lang w:val="en-US"/>
        </w:rPr>
        <w:t xml:space="preserve"> </w:t>
      </w:r>
      <w:r w:rsidR="001E38D6" w:rsidRPr="000751B3">
        <w:rPr>
          <w:rFonts w:asciiTheme="minorHAnsi" w:hAnsiTheme="minorHAnsi" w:cstheme="minorBidi"/>
          <w:b/>
          <w:bCs/>
          <w:sz w:val="21"/>
          <w:szCs w:val="21"/>
          <w:lang w:val="en-US"/>
        </w:rPr>
        <w:t>Torun</w:t>
      </w:r>
      <w:r w:rsidR="000F39BC" w:rsidRPr="32A2828B">
        <w:rPr>
          <w:rFonts w:asciiTheme="minorHAnsi" w:hAnsiTheme="minorHAnsi" w:cstheme="minorBidi"/>
          <w:b/>
          <w:bCs/>
          <w:sz w:val="21"/>
          <w:szCs w:val="21"/>
          <w:lang w:val="id-ID"/>
        </w:rPr>
        <w:t xml:space="preserve">, </w:t>
      </w:r>
      <w:proofErr w:type="spellStart"/>
      <w:r w:rsidR="001E38D6" w:rsidRPr="000751B3">
        <w:rPr>
          <w:rFonts w:asciiTheme="minorHAnsi" w:hAnsiTheme="minorHAnsi" w:cstheme="minorBidi"/>
          <w:b/>
          <w:bCs/>
          <w:sz w:val="21"/>
          <w:szCs w:val="21"/>
          <w:lang w:val="en-US"/>
        </w:rPr>
        <w:t>Polan</w:t>
      </w:r>
      <w:proofErr w:type="spellEnd"/>
      <w:r w:rsidR="001E38D6" w:rsidRPr="00056D75">
        <w:rPr>
          <w:rFonts w:asciiTheme="minorHAnsi" w:hAnsiTheme="minorHAnsi" w:cstheme="minorBidi"/>
          <w:b/>
          <w:bCs/>
          <w:sz w:val="21"/>
          <w:szCs w:val="21"/>
          <w:lang w:val="id-ID"/>
        </w:rPr>
        <w:t>d</w:t>
      </w:r>
      <w:r w:rsidR="00AE3B2F" w:rsidRPr="00056D75">
        <w:rPr>
          <w:rFonts w:asciiTheme="minorHAnsi" w:hAnsiTheme="minorHAnsi" w:cstheme="minorBidi"/>
          <w:b/>
          <w:bCs/>
          <w:sz w:val="21"/>
          <w:szCs w:val="21"/>
          <w:lang w:val="id-ID"/>
        </w:rPr>
        <w:t xml:space="preserve"> </w:t>
      </w:r>
      <w:r w:rsidR="001E38D6" w:rsidRPr="00056D75">
        <w:rPr>
          <w:b/>
          <w:lang w:val="id-ID"/>
        </w:rPr>
        <w:t>|thiliban@doktorant.umk.pl</w:t>
      </w:r>
    </w:p>
    <w:p w14:paraId="14F3FBA3" w14:textId="29391816" w:rsidR="00BE0D55" w:rsidRPr="000751B3" w:rsidRDefault="00B11F60" w:rsidP="00BE0D55">
      <w:pPr>
        <w:spacing w:line="240" w:lineRule="auto"/>
        <w:rPr>
          <w:rFonts w:ascii="Trebuchet MS" w:hAnsi="Trebuchet MS"/>
          <w:lang w:val="en-US"/>
        </w:rPr>
      </w:pPr>
      <w:r w:rsidRPr="00E02AA4">
        <w:rPr>
          <w:rFonts w:ascii="Trebuchet MS" w:hAnsi="Trebuchet MS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D73BA5C" wp14:editId="16B628C3">
                <wp:simplePos x="0" y="0"/>
                <wp:positionH relativeFrom="column">
                  <wp:posOffset>-11430</wp:posOffset>
                </wp:positionH>
                <wp:positionV relativeFrom="paragraph">
                  <wp:posOffset>44103</wp:posOffset>
                </wp:positionV>
                <wp:extent cx="6467475" cy="45719"/>
                <wp:effectExtent l="0" t="0" r="28575" b="3111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67475" cy="45719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14="http://schemas.microsoft.com/office/drawing/2010/main" xmlns:a="http://schemas.openxmlformats.org/drawingml/2006/main" xmlns:w16="http://schemas.microsoft.com/office/word/2018/wordml" xmlns:w16cex="http://schemas.microsoft.com/office/word/2018/wordml/cex">
            <w:pict w14:anchorId="446A399A">
              <v:shapetype id="_x0000_t32" coordsize="21600,21600" o:oned="t" filled="f" o:spt="32" path="m,l21600,21600e" w14:anchorId="14F82073">
                <v:path fillok="f" arrowok="t" o:connecttype="none"/>
                <o:lock v:ext="edit" shapetype="t"/>
              </v:shapetype>
              <v:shape id="Straight Arrow Connector 1" style="position:absolute;margin-left:-.9pt;margin-top:3.45pt;width:509.25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"/>
            </w:pict>
          </mc:Fallback>
        </mc:AlternateContent>
      </w:r>
    </w:p>
    <w:p w14:paraId="7A6E2C49" w14:textId="2BEB4CD7" w:rsidR="00477BD2" w:rsidRPr="008401A2" w:rsidRDefault="007F7A66" w:rsidP="634F9366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s</w:t>
      </w:r>
      <w:r w:rsidR="1598B35E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ummary</w:t>
      </w:r>
    </w:p>
    <w:p w14:paraId="5D53CABD" w14:textId="712AFA22" w:rsidR="00AE3B2F" w:rsidRPr="008401A2" w:rsidRDefault="001E38D6" w:rsidP="00357F93">
      <w:pPr>
        <w:autoSpaceDE w:val="0"/>
        <w:autoSpaceDN w:val="0"/>
        <w:adjustRightInd w:val="0"/>
        <w:spacing w:line="240" w:lineRule="auto"/>
        <w:rPr>
          <w:rFonts w:asciiTheme="minorHAnsi" w:hAnsiTheme="minorHAnsi" w:cstheme="minorBidi"/>
          <w:szCs w:val="21"/>
        </w:rPr>
      </w:pPr>
      <w:r w:rsidRPr="008401A2">
        <w:rPr>
          <w:rFonts w:asciiTheme="minorHAnsi" w:hAnsiTheme="minorHAnsi" w:cstheme="minorBidi"/>
          <w:color w:val="000000" w:themeColor="text1"/>
          <w:szCs w:val="21"/>
        </w:rPr>
        <w:t>I am pursuing a doctoral degree in computat</w:t>
      </w:r>
      <w:r w:rsidR="00A56F67" w:rsidRPr="008401A2">
        <w:rPr>
          <w:rFonts w:asciiTheme="minorHAnsi" w:hAnsiTheme="minorHAnsi" w:cstheme="minorBidi"/>
          <w:color w:val="000000" w:themeColor="text1"/>
          <w:szCs w:val="21"/>
        </w:rPr>
        <w:t xml:space="preserve">ional biophysics </w:t>
      </w:r>
      <w:r w:rsidR="00357F93" w:rsidRPr="008401A2">
        <w:rPr>
          <w:rFonts w:asciiTheme="minorHAnsi" w:hAnsiTheme="minorHAnsi" w:cstheme="minorBidi"/>
          <w:color w:val="000000" w:themeColor="text1"/>
          <w:szCs w:val="21"/>
        </w:rPr>
        <w:t>and focusing on the discovery and development of novel therapeutics for life-threatening diseases using protein’s sequence and structural data in the field of computational biophysics, machine learning, artificial intelligence, computer aided drug design. Specifically I am interested in protein-protein system, protein-membrane system, HOTSPOTS in protein-protein interface.</w:t>
      </w:r>
    </w:p>
    <w:p w14:paraId="7F2BBE97" w14:textId="77777777" w:rsidR="00477BD2" w:rsidRPr="008401A2" w:rsidRDefault="00477BD2" w:rsidP="00357F93">
      <w:pPr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sz w:val="24"/>
        </w:rPr>
      </w:pPr>
    </w:p>
    <w:p w14:paraId="76E40283" w14:textId="6178CCDA" w:rsidR="00477BD2" w:rsidRPr="008401A2" w:rsidRDefault="007F7A66" w:rsidP="634F9366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e</w:t>
      </w:r>
      <w:r w:rsidR="634F9366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ducation</w:t>
      </w:r>
    </w:p>
    <w:p w14:paraId="215A4915" w14:textId="4D672C78" w:rsidR="00357F93" w:rsidRPr="008401A2" w:rsidRDefault="00646487" w:rsidP="634F9366">
      <w:pPr>
        <w:spacing w:line="240" w:lineRule="auto"/>
        <w:rPr>
          <w:rFonts w:asciiTheme="minorHAnsi" w:eastAsia="Times New Roman" w:hAnsiTheme="minorHAnsi" w:cstheme="minorHAnsi"/>
          <w:color w:val="000000"/>
          <w:szCs w:val="21"/>
          <w:lang w:eastAsia="en-IN"/>
        </w:rPr>
      </w:pPr>
      <w:r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- </w:t>
      </w:r>
      <w:r w:rsidR="00357F93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Ph.D.,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2020-2024,</w:t>
      </w:r>
      <w:r w:rsidR="00357F93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Computational biophysics, Nicolaus Copernicus University in Torun, Poland.</w:t>
      </w:r>
    </w:p>
    <w:p w14:paraId="1CCF7D20" w14:textId="740F9E9C" w:rsidR="003633E2" w:rsidRPr="008401A2" w:rsidRDefault="00646487" w:rsidP="00477BD2">
      <w:pPr>
        <w:spacing w:after="200" w:line="240" w:lineRule="auto"/>
        <w:jc w:val="left"/>
        <w:textAlignment w:val="baseline"/>
        <w:rPr>
          <w:rFonts w:asciiTheme="minorHAnsi" w:hAnsiTheme="minorHAnsi" w:cstheme="minorHAnsi"/>
          <w:color w:val="000000"/>
          <w:szCs w:val="21"/>
          <w:lang w:val="en-US"/>
        </w:rPr>
      </w:pPr>
      <w:r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-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MTech.,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val="en-US"/>
        </w:rPr>
        <w:t xml:space="preserve">CGPA 9.58,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2018-2020, Computational biology, Anna University, India.</w:t>
      </w:r>
      <w:r w:rsidR="00AE3B2F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                                                        </w:t>
      </w:r>
      <w:r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        </w:t>
      </w:r>
      <w:r w:rsidR="00AE3B2F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   </w:t>
      </w:r>
      <w:r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-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BTech., CGPA 7.46,</w:t>
      </w:r>
      <w:r w:rsidR="00546F39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2014-2018,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Pharmaceutical technology, Anna University, India.</w:t>
      </w:r>
      <w:r w:rsidR="00AE3B2F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                                                                          </w:t>
      </w:r>
      <w:r w:rsidR="006759B0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    </w:t>
      </w:r>
      <w:r w:rsidR="00AE3B2F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                                           </w:t>
      </w:r>
      <w:r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-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State board of Tamil Nadu</w:t>
      </w:r>
      <w:r w:rsidR="00AE3B2F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, 8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9</w:t>
      </w:r>
      <w:r w:rsidR="00AE3B2F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%,</w:t>
      </w:r>
      <w:r w:rsidR="006956C9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 </w:t>
      </w:r>
      <w:r w:rsidR="00D03196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>Anderson Higher Secondary School, India.</w:t>
      </w:r>
      <w:r w:rsidR="00AE3B2F" w:rsidRPr="008401A2">
        <w:rPr>
          <w:rFonts w:asciiTheme="minorHAnsi" w:eastAsia="Times New Roman" w:hAnsiTheme="minorHAnsi" w:cstheme="minorHAnsi"/>
          <w:color w:val="000000"/>
          <w:szCs w:val="21"/>
          <w:lang w:eastAsia="en-IN"/>
        </w:rPr>
        <w:t xml:space="preserve">                                                      </w:t>
      </w:r>
    </w:p>
    <w:p w14:paraId="2C13FE91" w14:textId="115B7550" w:rsidR="00477BD2" w:rsidRPr="008401A2" w:rsidRDefault="007F7A66" w:rsidP="634F9366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e</w:t>
      </w:r>
      <w:r w:rsidR="634F9366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xperience</w:t>
      </w:r>
    </w:p>
    <w:p w14:paraId="2919E2D3" w14:textId="3DFC3F8C" w:rsidR="00C16157" w:rsidRPr="008401A2" w:rsidRDefault="00BF7DF0" w:rsidP="32A2828B">
      <w:pPr>
        <w:pStyle w:val="NormalWeb"/>
        <w:spacing w:before="0" w:beforeAutospacing="0" w:after="0" w:afterAutospacing="0"/>
        <w:jc w:val="both"/>
        <w:rPr>
          <w:sz w:val="28"/>
        </w:rPr>
      </w:pPr>
      <w:r w:rsidRPr="008401A2">
        <w:rPr>
          <w:rFonts w:asciiTheme="minorHAnsi" w:hAnsiTheme="minorHAnsi" w:cstheme="minorBidi"/>
          <w:b/>
          <w:bCs/>
          <w:sz w:val="22"/>
          <w:szCs w:val="21"/>
        </w:rPr>
        <w:t>Ph.D.</w:t>
      </w:r>
      <w:r w:rsidR="19F403C6" w:rsidRPr="008401A2">
        <w:rPr>
          <w:rFonts w:asciiTheme="minorHAnsi" w:hAnsiTheme="minorHAnsi" w:cstheme="minorBidi"/>
          <w:b/>
          <w:bCs/>
          <w:sz w:val="22"/>
          <w:szCs w:val="21"/>
        </w:rPr>
        <w:t xml:space="preserve"> </w:t>
      </w:r>
      <w:r w:rsidRPr="008401A2">
        <w:rPr>
          <w:rFonts w:asciiTheme="minorHAnsi" w:hAnsiTheme="minorHAnsi" w:cstheme="minorBidi"/>
          <w:b/>
          <w:bCs/>
          <w:sz w:val="22"/>
          <w:szCs w:val="21"/>
        </w:rPr>
        <w:t>–</w:t>
      </w:r>
      <w:r w:rsidR="19F403C6" w:rsidRPr="008401A2">
        <w:rPr>
          <w:rFonts w:asciiTheme="minorHAnsi" w:hAnsiTheme="minorHAnsi" w:cstheme="minorBidi"/>
          <w:b/>
          <w:bCs/>
          <w:sz w:val="22"/>
          <w:szCs w:val="21"/>
        </w:rPr>
        <w:t xml:space="preserve"> </w:t>
      </w:r>
      <w:r w:rsidRPr="008401A2">
        <w:rPr>
          <w:rFonts w:asciiTheme="minorHAnsi" w:hAnsiTheme="minorHAnsi" w:cstheme="minorBidi"/>
          <w:b/>
          <w:bCs/>
          <w:sz w:val="22"/>
          <w:szCs w:val="21"/>
        </w:rPr>
        <w:t>Computational biophysics</w:t>
      </w:r>
      <w:r w:rsidR="00646487" w:rsidRPr="008401A2">
        <w:rPr>
          <w:rFonts w:asciiTheme="minorHAnsi" w:hAnsiTheme="minorHAnsi" w:cstheme="minorBidi"/>
          <w:b/>
          <w:bCs/>
          <w:sz w:val="22"/>
          <w:szCs w:val="21"/>
        </w:rPr>
        <w:t xml:space="preserve"> </w:t>
      </w:r>
      <w:r w:rsidR="00646487" w:rsidRPr="008401A2">
        <w:rPr>
          <w:rFonts w:asciiTheme="minorHAnsi" w:hAnsiTheme="minorHAnsi" w:cstheme="minorBidi"/>
          <w:iCs/>
          <w:color w:val="000000" w:themeColor="text1"/>
          <w:sz w:val="22"/>
          <w:szCs w:val="21"/>
        </w:rPr>
        <w:t xml:space="preserve">( SONATA15, National Science Centre (2019/35/D/ST4/02203; 2020-2023) </w:t>
      </w:r>
      <w:r w:rsidR="00646487" w:rsidRPr="00631234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grant</w:t>
      </w:r>
      <w:r w:rsidRPr="00631234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 </w:t>
      </w:r>
      <w:r w:rsidR="00631234" w:rsidRPr="00631234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obtained by </w:t>
      </w:r>
      <w:proofErr w:type="spellStart"/>
      <w:r w:rsidR="00631234" w:rsidRPr="00631234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Dr.</w:t>
      </w:r>
      <w:proofErr w:type="spellEnd"/>
      <w:r w:rsidR="00631234" w:rsidRPr="00631234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 Karolina </w:t>
      </w:r>
      <w:proofErr w:type="spellStart"/>
      <w:r w:rsidR="00631234" w:rsidRPr="00631234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Mikulska-Ruminska</w:t>
      </w:r>
      <w:proofErr w:type="spellEnd"/>
      <w:r w:rsidR="00C16157" w:rsidRPr="008401A2">
        <w:rPr>
          <w:sz w:val="28"/>
        </w:rPr>
        <w:tab/>
      </w:r>
      <w:r w:rsidRPr="008401A2">
        <w:rPr>
          <w:sz w:val="28"/>
        </w:rPr>
        <w:t xml:space="preserve">         </w:t>
      </w:r>
      <w:r w:rsidR="008401A2">
        <w:rPr>
          <w:sz w:val="28"/>
        </w:rPr>
        <w:t xml:space="preserve">                                   </w:t>
      </w:r>
      <w:r w:rsidR="00457D76">
        <w:rPr>
          <w:sz w:val="28"/>
        </w:rPr>
        <w:t xml:space="preserve">   </w:t>
      </w:r>
      <w:r w:rsidR="19F403C6"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0</w:t>
      </w: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8</w:t>
      </w:r>
      <w:r w:rsidR="19F403C6"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/2020</w:t>
      </w:r>
      <w:r w:rsidR="005F123A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-</w:t>
      </w:r>
      <w:r w:rsidR="19F403C6"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present</w:t>
      </w:r>
    </w:p>
    <w:p w14:paraId="7773881B" w14:textId="0EFEE3D3" w:rsidR="00C2339F" w:rsidRPr="007F7A66" w:rsidRDefault="1598B35E" w:rsidP="007F7A66">
      <w:pPr>
        <w:pStyle w:val="NormalWeb"/>
        <w:numPr>
          <w:ilvl w:val="0"/>
          <w:numId w:val="11"/>
        </w:numPr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1"/>
        </w:rPr>
      </w:pP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Project name:</w:t>
      </w:r>
      <w:r w:rsidRPr="008401A2">
        <w:rPr>
          <w:rFonts w:asciiTheme="minorHAnsi" w:hAnsiTheme="minorHAnsi" w:cstheme="minorBidi"/>
          <w:color w:val="000000" w:themeColor="text1"/>
          <w:sz w:val="22"/>
          <w:szCs w:val="21"/>
        </w:rPr>
        <w:t xml:space="preserve"> </w:t>
      </w:r>
      <w:r w:rsidR="00973BDC">
        <w:rPr>
          <w:rFonts w:asciiTheme="minorHAnsi" w:hAnsiTheme="minorHAnsi" w:cstheme="minorBidi"/>
          <w:color w:val="000000" w:themeColor="text1"/>
          <w:sz w:val="22"/>
          <w:szCs w:val="21"/>
        </w:rPr>
        <w:t>“</w:t>
      </w:r>
      <w:r w:rsidR="005F5816" w:rsidRPr="008401A2">
        <w:rPr>
          <w:rFonts w:asciiTheme="minorHAnsi" w:hAnsiTheme="minorHAnsi" w:cstheme="minorBidi"/>
          <w:iCs/>
          <w:color w:val="000000" w:themeColor="text1"/>
          <w:sz w:val="22"/>
          <w:szCs w:val="21"/>
        </w:rPr>
        <w:t xml:space="preserve">Computational studies of regulatory mechanism and inhibition of </w:t>
      </w:r>
      <w:proofErr w:type="spellStart"/>
      <w:r w:rsidR="005F5816" w:rsidRPr="008401A2">
        <w:rPr>
          <w:rFonts w:asciiTheme="minorHAnsi" w:hAnsiTheme="minorHAnsi" w:cstheme="minorBidi"/>
          <w:iCs/>
          <w:color w:val="000000" w:themeColor="text1"/>
          <w:sz w:val="22"/>
          <w:szCs w:val="21"/>
        </w:rPr>
        <w:t>ferroptotic</w:t>
      </w:r>
      <w:proofErr w:type="spellEnd"/>
      <w:r w:rsidR="005F5816" w:rsidRPr="008401A2">
        <w:rPr>
          <w:rFonts w:asciiTheme="minorHAnsi" w:hAnsiTheme="minorHAnsi" w:cstheme="minorBidi"/>
          <w:iCs/>
          <w:color w:val="000000" w:themeColor="text1"/>
          <w:sz w:val="22"/>
          <w:szCs w:val="21"/>
        </w:rPr>
        <w:t xml:space="preserve"> cell death signal</w:t>
      </w:r>
      <w:r w:rsidR="00973BDC">
        <w:rPr>
          <w:rFonts w:asciiTheme="minorHAnsi" w:hAnsiTheme="minorHAnsi" w:cstheme="minorBidi"/>
          <w:iCs/>
          <w:color w:val="000000" w:themeColor="text1"/>
          <w:sz w:val="22"/>
          <w:szCs w:val="21"/>
        </w:rPr>
        <w:t>”</w:t>
      </w:r>
    </w:p>
    <w:p w14:paraId="11656C34" w14:textId="294BE9E5" w:rsidR="00457D76" w:rsidRDefault="007F7A66" w:rsidP="00F7194B">
      <w:pPr>
        <w:pStyle w:val="NormalWeb"/>
        <w:spacing w:before="0" w:beforeAutospacing="0" w:after="0" w:afterAutospacing="0"/>
        <w:ind w:left="720"/>
        <w:jc w:val="both"/>
        <w:rPr>
          <w:rFonts w:asciiTheme="minorHAnsi" w:hAnsiTheme="minorHAnsi" w:cstheme="minorBidi"/>
          <w:bCs/>
          <w:color w:val="000000" w:themeColor="text1"/>
          <w:sz w:val="22"/>
          <w:szCs w:val="21"/>
        </w:rPr>
      </w:pPr>
      <w:r w:rsidRPr="007F7A66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Subject :</w:t>
      </w:r>
      <w:r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 </w:t>
      </w:r>
      <w:r w:rsidR="0052240C" w:rsidRPr="0052240C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Understanding the regulatory mechanism of 15LOX1/PEBP1 involved in ferroptosis and finding the potential inhibitors to stop the complex formation of 15LOX1/PEBP</w:t>
      </w:r>
      <w:r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1.</w:t>
      </w:r>
    </w:p>
    <w:p w14:paraId="1335937C" w14:textId="77777777" w:rsidR="00F7194B" w:rsidRPr="0052240C" w:rsidRDefault="00F7194B" w:rsidP="00F7194B">
      <w:pPr>
        <w:pStyle w:val="NormalWeb"/>
        <w:spacing w:before="0" w:beforeAutospacing="0" w:after="0" w:afterAutospacing="0"/>
        <w:ind w:left="720"/>
        <w:jc w:val="both"/>
        <w:rPr>
          <w:rFonts w:asciiTheme="minorHAnsi" w:hAnsiTheme="minorHAnsi" w:cstheme="minorBidi"/>
          <w:bCs/>
          <w:color w:val="000000" w:themeColor="text1"/>
          <w:sz w:val="22"/>
          <w:szCs w:val="21"/>
        </w:rPr>
      </w:pPr>
    </w:p>
    <w:p w14:paraId="113FFE45" w14:textId="28D1A959" w:rsidR="001B4DC0" w:rsidRPr="008401A2" w:rsidRDefault="00DB77CC" w:rsidP="001B4DC0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  <w:r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K</w:t>
      </w:r>
      <w:r w:rsidR="009916FB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e</w:t>
      </w:r>
      <w:r w:rsidR="00F7194B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y</w:t>
      </w:r>
      <w:r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 words</w:t>
      </w:r>
      <w:r w:rsidR="001B4DC0"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 :</w:t>
      </w:r>
      <w:r w:rsidR="001B4DC0" w:rsidRPr="008401A2">
        <w:rPr>
          <w:rFonts w:asciiTheme="minorHAnsi" w:eastAsiaTheme="minorEastAsia" w:hAnsiTheme="minorHAnsi" w:cstheme="minorBidi"/>
          <w:sz w:val="22"/>
          <w:szCs w:val="21"/>
        </w:rPr>
        <w:t xml:space="preserve"> Molecular docking, Molecular dynamic simulation, protein-protein system, protein-membrane system, Virtual screening, Pharmacophore modelling, Hotspots prediction</w:t>
      </w:r>
      <w:r w:rsidRPr="008401A2">
        <w:rPr>
          <w:rFonts w:asciiTheme="minorHAnsi" w:eastAsiaTheme="minorEastAsia" w:hAnsiTheme="minorHAnsi" w:cstheme="minorBidi"/>
          <w:sz w:val="22"/>
          <w:szCs w:val="21"/>
        </w:rPr>
        <w:t>, NAMD, CHARMM-GUI.</w:t>
      </w:r>
    </w:p>
    <w:p w14:paraId="2B5CD8D6" w14:textId="77777777" w:rsidR="00CA7586" w:rsidRPr="008401A2" w:rsidRDefault="00CA7586" w:rsidP="00CA7586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</w:p>
    <w:p w14:paraId="6B209AE6" w14:textId="6B628531" w:rsidR="000452EC" w:rsidRPr="00F2642D" w:rsidRDefault="003D2BE3" w:rsidP="00F2642D">
      <w:pPr>
        <w:pStyle w:val="Default"/>
        <w:spacing w:line="276" w:lineRule="auto"/>
        <w:rPr>
          <w:rFonts w:asciiTheme="minorHAnsi" w:hAnsiTheme="minorHAnsi" w:cstheme="minorHAnsi"/>
          <w:sz w:val="22"/>
          <w:szCs w:val="21"/>
        </w:rPr>
      </w:pPr>
      <w:proofErr w:type="spellStart"/>
      <w:r w:rsidRPr="008401A2">
        <w:rPr>
          <w:rFonts w:asciiTheme="minorHAnsi" w:hAnsiTheme="minorHAnsi" w:cstheme="minorBidi"/>
          <w:b/>
          <w:bCs/>
          <w:sz w:val="22"/>
          <w:szCs w:val="21"/>
        </w:rPr>
        <w:t>Mtech</w:t>
      </w:r>
      <w:proofErr w:type="spellEnd"/>
      <w:r w:rsidRPr="008401A2">
        <w:rPr>
          <w:rFonts w:asciiTheme="minorHAnsi" w:hAnsiTheme="minorHAnsi" w:cstheme="minorBidi"/>
          <w:b/>
          <w:bCs/>
          <w:sz w:val="22"/>
          <w:szCs w:val="21"/>
        </w:rPr>
        <w:t xml:space="preserve"> Thesis</w:t>
      </w:r>
      <w:r w:rsidR="00795C6B" w:rsidRPr="008401A2">
        <w:rPr>
          <w:rFonts w:asciiTheme="minorHAnsi" w:hAnsiTheme="minorHAnsi" w:cstheme="minorBidi"/>
          <w:b/>
          <w:bCs/>
          <w:sz w:val="22"/>
          <w:szCs w:val="21"/>
        </w:rPr>
        <w:t xml:space="preserve"> </w:t>
      </w:r>
      <w:r w:rsidR="00973BDC">
        <w:rPr>
          <w:rFonts w:asciiTheme="minorHAnsi" w:hAnsiTheme="minorHAnsi" w:cstheme="minorBidi"/>
          <w:b/>
          <w:bCs/>
          <w:sz w:val="22"/>
          <w:szCs w:val="21"/>
        </w:rPr>
        <w:t>–</w:t>
      </w:r>
      <w:r w:rsidR="00973BDC" w:rsidRPr="00973BDC">
        <w:rPr>
          <w:rFonts w:asciiTheme="minorHAnsi" w:hAnsiTheme="minorHAnsi" w:cstheme="minorHAnsi"/>
          <w:sz w:val="22"/>
          <w:szCs w:val="21"/>
        </w:rPr>
        <w:t xml:space="preserve"> supported and funded (12500</w:t>
      </w:r>
      <w:r w:rsidR="00973BDC">
        <w:rPr>
          <w:rFonts w:asciiTheme="minorHAnsi" w:hAnsiTheme="minorHAnsi" w:cstheme="minorHAnsi"/>
          <w:sz w:val="22"/>
          <w:szCs w:val="21"/>
        </w:rPr>
        <w:t xml:space="preserve"> RS</w:t>
      </w:r>
      <w:r w:rsidR="00973BDC" w:rsidRPr="00973BDC">
        <w:rPr>
          <w:rFonts w:asciiTheme="minorHAnsi" w:hAnsiTheme="minorHAnsi" w:cstheme="minorHAnsi"/>
          <w:sz w:val="22"/>
          <w:szCs w:val="21"/>
        </w:rPr>
        <w:t xml:space="preserve"> per month) by Govt. of Indi</w:t>
      </w:r>
      <w:r w:rsidR="00973BDC">
        <w:rPr>
          <w:rFonts w:asciiTheme="minorHAnsi" w:hAnsiTheme="minorHAnsi" w:cstheme="minorHAnsi"/>
          <w:sz w:val="22"/>
          <w:szCs w:val="21"/>
        </w:rPr>
        <w:t xml:space="preserve">a                           </w:t>
      </w:r>
      <w:r w:rsidRPr="008401A2">
        <w:rPr>
          <w:rFonts w:asciiTheme="minorHAnsi" w:hAnsiTheme="minorHAnsi" w:cstheme="minorBidi"/>
          <w:b/>
          <w:bCs/>
          <w:sz w:val="22"/>
          <w:szCs w:val="21"/>
        </w:rPr>
        <w:t>10</w:t>
      </w:r>
      <w:r w:rsidR="1598B35E" w:rsidRPr="008401A2">
        <w:rPr>
          <w:rFonts w:asciiTheme="minorHAnsi" w:hAnsiTheme="minorHAnsi" w:cstheme="minorBidi"/>
          <w:b/>
          <w:bCs/>
          <w:sz w:val="22"/>
          <w:szCs w:val="21"/>
        </w:rPr>
        <w:t>/201</w:t>
      </w:r>
      <w:r w:rsidRPr="008401A2">
        <w:rPr>
          <w:rFonts w:asciiTheme="minorHAnsi" w:hAnsiTheme="minorHAnsi" w:cstheme="minorBidi"/>
          <w:b/>
          <w:bCs/>
          <w:sz w:val="22"/>
          <w:szCs w:val="21"/>
        </w:rPr>
        <w:t>8</w:t>
      </w:r>
      <w:r w:rsidR="005F123A">
        <w:rPr>
          <w:rFonts w:asciiTheme="minorHAnsi" w:hAnsiTheme="minorHAnsi" w:cstheme="minorBidi"/>
          <w:b/>
          <w:bCs/>
          <w:sz w:val="22"/>
          <w:szCs w:val="21"/>
        </w:rPr>
        <w:t>-</w:t>
      </w:r>
      <w:r w:rsidR="1598B35E" w:rsidRPr="008401A2">
        <w:rPr>
          <w:rFonts w:asciiTheme="minorHAnsi" w:hAnsiTheme="minorHAnsi" w:cstheme="minorBidi"/>
          <w:b/>
          <w:bCs/>
          <w:sz w:val="22"/>
          <w:szCs w:val="21"/>
        </w:rPr>
        <w:t>0</w:t>
      </w:r>
      <w:r w:rsidRPr="008401A2">
        <w:rPr>
          <w:rFonts w:asciiTheme="minorHAnsi" w:hAnsiTheme="minorHAnsi" w:cstheme="minorBidi"/>
          <w:b/>
          <w:bCs/>
          <w:sz w:val="22"/>
          <w:szCs w:val="21"/>
        </w:rPr>
        <w:t>5</w:t>
      </w:r>
      <w:r w:rsidR="1598B35E" w:rsidRPr="008401A2">
        <w:rPr>
          <w:rFonts w:asciiTheme="minorHAnsi" w:hAnsiTheme="minorHAnsi" w:cstheme="minorBidi"/>
          <w:b/>
          <w:bCs/>
          <w:sz w:val="22"/>
          <w:szCs w:val="21"/>
        </w:rPr>
        <w:t>/20</w:t>
      </w:r>
      <w:r w:rsidRPr="008401A2">
        <w:rPr>
          <w:rFonts w:asciiTheme="minorHAnsi" w:hAnsiTheme="minorHAnsi" w:cstheme="minorBidi"/>
          <w:b/>
          <w:bCs/>
          <w:sz w:val="22"/>
          <w:szCs w:val="21"/>
        </w:rPr>
        <w:t>20</w:t>
      </w:r>
    </w:p>
    <w:p w14:paraId="289393BE" w14:textId="160EC246" w:rsidR="009916FB" w:rsidRPr="00971EEB" w:rsidRDefault="1598B35E" w:rsidP="00F2642D">
      <w:pPr>
        <w:pStyle w:val="NormalWeb"/>
        <w:numPr>
          <w:ilvl w:val="0"/>
          <w:numId w:val="10"/>
        </w:numPr>
        <w:spacing w:before="0" w:beforeAutospacing="0" w:after="0" w:afterAutospacing="0"/>
        <w:jc w:val="both"/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</w:pP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Project name:</w:t>
      </w:r>
      <w:r w:rsidRPr="008401A2">
        <w:rPr>
          <w:rFonts w:asciiTheme="minorHAnsi" w:hAnsiTheme="minorHAnsi" w:cstheme="minorBidi"/>
          <w:color w:val="000000" w:themeColor="text1"/>
          <w:sz w:val="22"/>
          <w:szCs w:val="21"/>
        </w:rPr>
        <w:t xml:space="preserve"> </w:t>
      </w:r>
      <w:r w:rsidR="00973BDC">
        <w:rPr>
          <w:rFonts w:asciiTheme="minorHAnsi" w:hAnsiTheme="minorHAnsi" w:cstheme="minorBidi"/>
          <w:color w:val="000000" w:themeColor="text1"/>
          <w:sz w:val="22"/>
          <w:szCs w:val="21"/>
        </w:rPr>
        <w:t>“</w:t>
      </w:r>
      <w:r w:rsidR="005F5816" w:rsidRPr="008401A2">
        <w:rPr>
          <w:rFonts w:asciiTheme="minorHAnsi" w:hAnsiTheme="minorHAnsi" w:cstheme="minorBidi"/>
          <w:i/>
          <w:iCs/>
          <w:color w:val="000000" w:themeColor="text1"/>
          <w:sz w:val="22"/>
          <w:szCs w:val="21"/>
        </w:rPr>
        <w:t xml:space="preserve">In-silico </w:t>
      </w:r>
      <w:r w:rsidR="005F5816" w:rsidRPr="008401A2">
        <w:rPr>
          <w:rFonts w:asciiTheme="minorHAnsi" w:hAnsiTheme="minorHAnsi" w:cstheme="minorBidi"/>
          <w:color w:val="000000" w:themeColor="text1"/>
          <w:sz w:val="22"/>
          <w:szCs w:val="21"/>
        </w:rPr>
        <w:t xml:space="preserve">studies on </w:t>
      </w:r>
      <w:proofErr w:type="spellStart"/>
      <w:r w:rsidR="005F5816" w:rsidRPr="008401A2">
        <w:rPr>
          <w:rFonts w:asciiTheme="minorHAnsi" w:hAnsiTheme="minorHAnsi" w:cstheme="minorBidi"/>
          <w:color w:val="000000" w:themeColor="text1"/>
          <w:sz w:val="22"/>
          <w:szCs w:val="21"/>
        </w:rPr>
        <w:t>Nipah</w:t>
      </w:r>
      <w:proofErr w:type="spellEnd"/>
      <w:r w:rsidR="005F5816" w:rsidRPr="008401A2">
        <w:rPr>
          <w:rFonts w:asciiTheme="minorHAnsi" w:hAnsiTheme="minorHAnsi" w:cstheme="minorBidi"/>
          <w:color w:val="000000" w:themeColor="text1"/>
          <w:sz w:val="22"/>
          <w:szCs w:val="21"/>
        </w:rPr>
        <w:t xml:space="preserve"> virus proteins and their host pathogen interaction studies</w:t>
      </w:r>
      <w:r w:rsidR="00973BDC">
        <w:rPr>
          <w:rFonts w:asciiTheme="minorHAnsi" w:hAnsiTheme="minorHAnsi" w:cstheme="minorBidi"/>
          <w:color w:val="000000" w:themeColor="text1"/>
          <w:sz w:val="22"/>
          <w:szCs w:val="21"/>
        </w:rPr>
        <w:t>”</w:t>
      </w:r>
    </w:p>
    <w:p w14:paraId="7D95879A" w14:textId="31B0CFB4" w:rsidR="00F7194B" w:rsidRPr="00233635" w:rsidRDefault="007F7A66" w:rsidP="00F2642D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  <w:r w:rsidRPr="007F7A66">
        <w:rPr>
          <w:rFonts w:asciiTheme="minorHAnsi" w:eastAsiaTheme="minorEastAsia" w:hAnsiTheme="minorHAnsi" w:cstheme="minorBidi"/>
          <w:b/>
          <w:sz w:val="22"/>
          <w:szCs w:val="21"/>
        </w:rPr>
        <w:t>Subject :</w:t>
      </w:r>
      <w:r>
        <w:rPr>
          <w:rFonts w:asciiTheme="minorHAnsi" w:eastAsiaTheme="minorEastAsia" w:hAnsiTheme="minorHAnsi" w:cstheme="minorBidi"/>
          <w:sz w:val="22"/>
          <w:szCs w:val="21"/>
        </w:rPr>
        <w:t xml:space="preserve"> </w:t>
      </w:r>
      <w:r w:rsidR="00457D76">
        <w:rPr>
          <w:rFonts w:asciiTheme="minorHAnsi" w:eastAsiaTheme="minorEastAsia" w:hAnsiTheme="minorHAnsi" w:cstheme="minorBidi"/>
          <w:sz w:val="22"/>
          <w:szCs w:val="21"/>
        </w:rPr>
        <w:t xml:space="preserve">This study underlines an interacting mechanism of </w:t>
      </w:r>
      <w:proofErr w:type="spellStart"/>
      <w:r w:rsidR="00457D76">
        <w:rPr>
          <w:rFonts w:asciiTheme="minorHAnsi" w:eastAsiaTheme="minorEastAsia" w:hAnsiTheme="minorHAnsi" w:cstheme="minorBidi"/>
          <w:sz w:val="22"/>
          <w:szCs w:val="21"/>
        </w:rPr>
        <w:t>Nipah</w:t>
      </w:r>
      <w:proofErr w:type="spellEnd"/>
      <w:r w:rsidR="00457D76">
        <w:rPr>
          <w:rFonts w:asciiTheme="minorHAnsi" w:eastAsiaTheme="minorEastAsia" w:hAnsiTheme="minorHAnsi" w:cstheme="minorBidi"/>
          <w:sz w:val="22"/>
          <w:szCs w:val="21"/>
        </w:rPr>
        <w:t xml:space="preserve"> virus G protein to the host protein, Eph4. We found a motif in t</w:t>
      </w:r>
      <w:r w:rsidR="00AB5616">
        <w:rPr>
          <w:rFonts w:asciiTheme="minorHAnsi" w:eastAsiaTheme="minorEastAsia" w:hAnsiTheme="minorHAnsi" w:cstheme="minorBidi"/>
          <w:sz w:val="22"/>
          <w:szCs w:val="21"/>
        </w:rPr>
        <w:t xml:space="preserve">he interface of </w:t>
      </w:r>
      <w:proofErr w:type="spellStart"/>
      <w:r w:rsidR="00AB5616">
        <w:rPr>
          <w:rFonts w:asciiTheme="minorHAnsi" w:eastAsiaTheme="minorEastAsia" w:hAnsiTheme="minorHAnsi" w:cstheme="minorBidi"/>
          <w:sz w:val="22"/>
          <w:szCs w:val="21"/>
        </w:rPr>
        <w:t>Nipah</w:t>
      </w:r>
      <w:proofErr w:type="spellEnd"/>
      <w:r w:rsidR="00AB5616">
        <w:rPr>
          <w:rFonts w:asciiTheme="minorHAnsi" w:eastAsiaTheme="minorEastAsia" w:hAnsiTheme="minorHAnsi" w:cstheme="minorBidi"/>
          <w:sz w:val="22"/>
          <w:szCs w:val="21"/>
        </w:rPr>
        <w:t xml:space="preserve"> virus G and Eph4, which </w:t>
      </w:r>
      <w:r w:rsidR="003D5CC1">
        <w:rPr>
          <w:rFonts w:asciiTheme="minorHAnsi" w:eastAsiaTheme="minorEastAsia" w:hAnsiTheme="minorHAnsi" w:cstheme="minorBidi"/>
          <w:sz w:val="22"/>
          <w:szCs w:val="21"/>
        </w:rPr>
        <w:t>is using similar to host protein-protein interaction ( EphB2 – ephrinB2 complex ) for entry</w:t>
      </w:r>
      <w:r w:rsidR="00233635">
        <w:rPr>
          <w:rFonts w:asciiTheme="minorHAnsi" w:eastAsiaTheme="minorEastAsia" w:hAnsiTheme="minorHAnsi" w:cstheme="minorBidi"/>
          <w:sz w:val="22"/>
          <w:szCs w:val="21"/>
        </w:rPr>
        <w:t xml:space="preserve">. We call this as </w:t>
      </w:r>
      <w:r w:rsidR="00233635" w:rsidRPr="00233635">
        <w:rPr>
          <w:rFonts w:asciiTheme="minorHAnsi" w:eastAsiaTheme="minorEastAsia" w:hAnsiTheme="minorHAnsi" w:cstheme="minorBidi"/>
          <w:i/>
          <w:sz w:val="22"/>
          <w:szCs w:val="21"/>
        </w:rPr>
        <w:t>Structural mimicr</w:t>
      </w:r>
      <w:r w:rsidR="005E2CC3">
        <w:rPr>
          <w:rFonts w:asciiTheme="minorHAnsi" w:eastAsiaTheme="minorEastAsia" w:hAnsiTheme="minorHAnsi" w:cstheme="minorBidi"/>
          <w:i/>
          <w:sz w:val="22"/>
          <w:szCs w:val="21"/>
        </w:rPr>
        <w:t xml:space="preserve">y. </w:t>
      </w:r>
      <w:proofErr w:type="spellStart"/>
      <w:r w:rsidR="00233635">
        <w:rPr>
          <w:rFonts w:asciiTheme="minorHAnsi" w:eastAsiaTheme="minorEastAsia" w:hAnsiTheme="minorHAnsi" w:cstheme="minorBidi"/>
          <w:sz w:val="22"/>
          <w:szCs w:val="21"/>
        </w:rPr>
        <w:t>Nipah</w:t>
      </w:r>
      <w:proofErr w:type="spellEnd"/>
      <w:r w:rsidR="00233635">
        <w:rPr>
          <w:rFonts w:asciiTheme="minorHAnsi" w:eastAsiaTheme="minorEastAsia" w:hAnsiTheme="minorHAnsi" w:cstheme="minorBidi"/>
          <w:sz w:val="22"/>
          <w:szCs w:val="21"/>
        </w:rPr>
        <w:t xml:space="preserve"> virus acts like a host and it enters, replicates.</w:t>
      </w:r>
    </w:p>
    <w:p w14:paraId="6C353D49" w14:textId="77777777" w:rsidR="00F7194B" w:rsidRPr="009916FB" w:rsidRDefault="00F7194B" w:rsidP="00F7194B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</w:p>
    <w:p w14:paraId="5C62F1F5" w14:textId="5FD624F4" w:rsidR="001B4DC0" w:rsidRPr="008401A2" w:rsidRDefault="00DB77CC" w:rsidP="001B4DC0">
      <w:pPr>
        <w:pStyle w:val="NormalWeb"/>
        <w:spacing w:before="0" w:beforeAutospacing="0" w:after="0" w:afterAutospacing="0"/>
        <w:ind w:left="720"/>
        <w:jc w:val="both"/>
        <w:rPr>
          <w:rFonts w:asciiTheme="minorHAnsi" w:hAnsiTheme="minorHAnsi" w:cstheme="minorBidi"/>
          <w:bCs/>
          <w:color w:val="000000" w:themeColor="text1"/>
          <w:sz w:val="22"/>
          <w:szCs w:val="21"/>
        </w:rPr>
      </w:pPr>
      <w:r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Key words</w:t>
      </w:r>
      <w:r w:rsidR="001B4DC0"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 :</w:t>
      </w:r>
      <w:r w:rsidR="001B4DC0"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 </w:t>
      </w:r>
      <w:r w:rsidR="001B4DC0"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Molecular docking, protein-protein interaction, Systems biology, Machine learning.</w:t>
      </w:r>
    </w:p>
    <w:p w14:paraId="67E533CF" w14:textId="77777777" w:rsidR="005F5816" w:rsidRPr="008401A2" w:rsidRDefault="005F5816" w:rsidP="005F5816">
      <w:pPr>
        <w:pStyle w:val="NormalWeb"/>
        <w:spacing w:before="0" w:beforeAutospacing="0" w:after="0" w:afterAutospacing="0"/>
        <w:ind w:left="720"/>
        <w:jc w:val="both"/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</w:pPr>
    </w:p>
    <w:p w14:paraId="775948D4" w14:textId="715BD761" w:rsidR="00C2339F" w:rsidRDefault="003D2BE3" w:rsidP="00CA758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</w:pP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BTech Thesis        </w:t>
      </w:r>
      <w:r w:rsidR="000452EC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                                                                                                                                             </w:t>
      </w:r>
      <w:r w:rsidR="000452EC"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07/2017</w:t>
      </w:r>
      <w:r w:rsidR="000452EC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-</w:t>
      </w:r>
      <w:r w:rsidR="000452EC"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10/2018</w:t>
      </w:r>
    </w:p>
    <w:p w14:paraId="2DCDA6AB" w14:textId="7243AC06" w:rsidR="009916FB" w:rsidRPr="00971EEB" w:rsidRDefault="00CA7586" w:rsidP="00971EEB">
      <w:pPr>
        <w:pStyle w:val="NormalWeb"/>
        <w:numPr>
          <w:ilvl w:val="0"/>
          <w:numId w:val="10"/>
        </w:numPr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1"/>
        </w:rPr>
      </w:pP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Project name:</w:t>
      </w:r>
      <w:r w:rsidRPr="008401A2">
        <w:rPr>
          <w:rFonts w:asciiTheme="minorHAnsi" w:hAnsiTheme="minorHAnsi" w:cstheme="minorBidi"/>
          <w:color w:val="000000" w:themeColor="text1"/>
          <w:sz w:val="22"/>
          <w:szCs w:val="21"/>
        </w:rPr>
        <w:t xml:space="preserve"> </w:t>
      </w:r>
      <w:r w:rsidR="00973BDC">
        <w:rPr>
          <w:rFonts w:asciiTheme="minorHAnsi" w:hAnsiTheme="minorHAnsi" w:cstheme="minorBidi"/>
          <w:color w:val="000000" w:themeColor="text1"/>
          <w:sz w:val="22"/>
          <w:szCs w:val="21"/>
        </w:rPr>
        <w:t>“</w:t>
      </w:r>
      <w:r w:rsidR="003D2BE3" w:rsidRPr="008401A2">
        <w:rPr>
          <w:rFonts w:asciiTheme="minorHAnsi" w:hAnsiTheme="minorHAnsi" w:cstheme="minorBidi"/>
          <w:i/>
          <w:iCs/>
          <w:color w:val="000000" w:themeColor="text1"/>
          <w:sz w:val="22"/>
          <w:szCs w:val="21"/>
        </w:rPr>
        <w:t xml:space="preserve">In-silico </w:t>
      </w:r>
      <w:r w:rsidR="003D2BE3" w:rsidRPr="008401A2">
        <w:rPr>
          <w:rFonts w:asciiTheme="minorHAnsi" w:hAnsiTheme="minorHAnsi" w:cstheme="minorBidi"/>
          <w:color w:val="000000" w:themeColor="text1"/>
          <w:sz w:val="22"/>
          <w:szCs w:val="21"/>
        </w:rPr>
        <w:t>docking studies on dengue protein (DEN 4)</w:t>
      </w:r>
      <w:r w:rsidR="00973BDC">
        <w:rPr>
          <w:rFonts w:asciiTheme="minorHAnsi" w:hAnsiTheme="minorHAnsi" w:cstheme="minorBidi"/>
          <w:color w:val="000000" w:themeColor="text1"/>
          <w:sz w:val="22"/>
          <w:szCs w:val="21"/>
        </w:rPr>
        <w:t>”</w:t>
      </w:r>
    </w:p>
    <w:p w14:paraId="0A6E642C" w14:textId="3383CF29" w:rsidR="00F7194B" w:rsidRDefault="007F7A66" w:rsidP="00F7194B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  <w:r w:rsidRPr="007F7A66">
        <w:rPr>
          <w:rFonts w:asciiTheme="minorHAnsi" w:eastAsiaTheme="minorEastAsia" w:hAnsiTheme="minorHAnsi" w:cstheme="minorBidi"/>
          <w:b/>
          <w:sz w:val="22"/>
          <w:szCs w:val="21"/>
        </w:rPr>
        <w:t>Subject :</w:t>
      </w:r>
      <w:r>
        <w:rPr>
          <w:rFonts w:asciiTheme="minorHAnsi" w:eastAsiaTheme="minorEastAsia" w:hAnsiTheme="minorHAnsi" w:cstheme="minorBidi"/>
          <w:sz w:val="22"/>
          <w:szCs w:val="21"/>
        </w:rPr>
        <w:t xml:space="preserve"> </w:t>
      </w:r>
      <w:r w:rsidR="003D5CC1" w:rsidRPr="00F7194B">
        <w:rPr>
          <w:rFonts w:asciiTheme="minorHAnsi" w:eastAsiaTheme="minorEastAsia" w:hAnsiTheme="minorHAnsi" w:cstheme="minorBidi"/>
          <w:sz w:val="22"/>
          <w:szCs w:val="21"/>
        </w:rPr>
        <w:t xml:space="preserve">Screening </w:t>
      </w:r>
      <w:r w:rsidR="00F7194B" w:rsidRPr="00F7194B">
        <w:rPr>
          <w:rFonts w:asciiTheme="minorHAnsi" w:eastAsiaTheme="minorEastAsia" w:hAnsiTheme="minorHAnsi" w:cstheme="minorBidi"/>
          <w:sz w:val="22"/>
          <w:szCs w:val="21"/>
        </w:rPr>
        <w:t xml:space="preserve">potential inhibitors against dengue virus type 4 protein which is common strain in humans. </w:t>
      </w:r>
    </w:p>
    <w:p w14:paraId="4576555E" w14:textId="77777777" w:rsidR="00F7194B" w:rsidRPr="009916FB" w:rsidRDefault="00F7194B" w:rsidP="00F7194B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</w:p>
    <w:p w14:paraId="40A497EC" w14:textId="21B973CC" w:rsidR="00E1679B" w:rsidRPr="008401A2" w:rsidRDefault="00DB77CC" w:rsidP="00E1679B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  <w:r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Key words </w:t>
      </w:r>
      <w:r w:rsidR="00E1679B"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:</w:t>
      </w:r>
      <w:r w:rsidR="00E1679B"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 </w:t>
      </w:r>
      <w:r w:rsidR="00E1679B"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Molecular docking, protein-ligand interaction.</w:t>
      </w:r>
    </w:p>
    <w:p w14:paraId="2FC965DF" w14:textId="025B0014" w:rsidR="1598B35E" w:rsidRPr="008401A2" w:rsidRDefault="1598B35E" w:rsidP="1598B35E">
      <w:pPr>
        <w:pStyle w:val="NormalWeb"/>
        <w:spacing w:before="0" w:beforeAutospacing="0" w:after="0" w:afterAutospacing="0"/>
        <w:jc w:val="both"/>
        <w:rPr>
          <w:sz w:val="28"/>
        </w:rPr>
      </w:pPr>
    </w:p>
    <w:p w14:paraId="43D4C25C" w14:textId="11C9AA35" w:rsidR="003633E2" w:rsidRPr="00C2339F" w:rsidRDefault="00CA7586" w:rsidP="32A2828B">
      <w:pPr>
        <w:pStyle w:val="NormalWeb"/>
        <w:spacing w:before="0" w:beforeAutospacing="0" w:after="0" w:afterAutospacing="0"/>
        <w:jc w:val="both"/>
        <w:rPr>
          <w:sz w:val="28"/>
        </w:rPr>
      </w:pP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Teaching </w:t>
      </w:r>
      <w:r w:rsidR="00477BD2" w:rsidRPr="008401A2">
        <w:rPr>
          <w:sz w:val="28"/>
        </w:rPr>
        <w:tab/>
      </w:r>
      <w:r w:rsidR="00477BD2" w:rsidRPr="008401A2">
        <w:rPr>
          <w:sz w:val="28"/>
        </w:rPr>
        <w:tab/>
      </w:r>
      <w:r w:rsidR="00477BD2" w:rsidRPr="008401A2">
        <w:rPr>
          <w:sz w:val="28"/>
        </w:rPr>
        <w:tab/>
      </w:r>
      <w:r w:rsidR="00477BD2" w:rsidRPr="008401A2">
        <w:rPr>
          <w:sz w:val="28"/>
        </w:rPr>
        <w:tab/>
      </w:r>
      <w:r w:rsidR="00477BD2" w:rsidRPr="008401A2">
        <w:rPr>
          <w:sz w:val="28"/>
        </w:rPr>
        <w:tab/>
      </w: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 </w:t>
      </w:r>
    </w:p>
    <w:p w14:paraId="1C6E0087" w14:textId="13FD01D3" w:rsidR="00926879" w:rsidRPr="00F2642D" w:rsidRDefault="00CA7586" w:rsidP="00E1679B">
      <w:pPr>
        <w:pStyle w:val="NormalWeb"/>
        <w:numPr>
          <w:ilvl w:val="0"/>
          <w:numId w:val="10"/>
        </w:numPr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1"/>
        </w:rPr>
      </w:pPr>
      <w:proofErr w:type="spellStart"/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Uresearcher</w:t>
      </w:r>
      <w:proofErr w:type="spellEnd"/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, a research education company, 09/2021</w:t>
      </w:r>
      <w:r w:rsidR="005F123A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>-</w:t>
      </w: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05/2022: </w:t>
      </w:r>
      <w:r w:rsidRPr="008401A2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 xml:space="preserve">I was an instructor and handled </w:t>
      </w:r>
      <w:r w:rsidRPr="00584A75">
        <w:rPr>
          <w:rFonts w:asciiTheme="minorHAnsi" w:hAnsiTheme="minorHAnsi" w:cstheme="minorBidi"/>
          <w:bCs/>
          <w:i/>
          <w:color w:val="000000" w:themeColor="text1"/>
          <w:sz w:val="22"/>
          <w:szCs w:val="21"/>
        </w:rPr>
        <w:t>“Python essentials for Drug Discovery”</w:t>
      </w:r>
      <w:r w:rsidR="00584A75">
        <w:rPr>
          <w:rFonts w:asciiTheme="minorHAnsi" w:hAnsiTheme="minorHAnsi" w:cstheme="minorBidi"/>
          <w:bCs/>
          <w:color w:val="000000" w:themeColor="text1"/>
          <w:sz w:val="22"/>
          <w:szCs w:val="21"/>
        </w:rPr>
        <w:t>.</w:t>
      </w:r>
    </w:p>
    <w:p w14:paraId="03863F61" w14:textId="77777777" w:rsidR="00F2642D" w:rsidRPr="008401A2" w:rsidRDefault="00F2642D" w:rsidP="00F2642D">
      <w:pPr>
        <w:pStyle w:val="NormalWeb"/>
        <w:spacing w:before="0" w:beforeAutospacing="0" w:after="0" w:afterAutospacing="0"/>
        <w:ind w:left="720"/>
        <w:jc w:val="both"/>
        <w:rPr>
          <w:rFonts w:asciiTheme="minorHAnsi" w:eastAsiaTheme="minorEastAsia" w:hAnsiTheme="minorHAnsi" w:cstheme="minorBidi"/>
          <w:sz w:val="22"/>
          <w:szCs w:val="21"/>
        </w:rPr>
      </w:pPr>
    </w:p>
    <w:p w14:paraId="7FDB4BDF" w14:textId="19BF88BA" w:rsidR="00E031EA" w:rsidRPr="00E031EA" w:rsidRDefault="00CA7586" w:rsidP="1598B35E">
      <w:pPr>
        <w:pStyle w:val="NormalWeb"/>
        <w:numPr>
          <w:ilvl w:val="0"/>
          <w:numId w:val="10"/>
        </w:numPr>
        <w:spacing w:before="0" w:beforeAutospacing="0" w:after="0" w:afterAutospacing="0"/>
        <w:jc w:val="both"/>
        <w:rPr>
          <w:rFonts w:asciiTheme="minorHAnsi" w:eastAsiaTheme="minorEastAsia" w:hAnsiTheme="minorHAnsi" w:cstheme="minorBidi"/>
          <w:sz w:val="22"/>
          <w:szCs w:val="21"/>
        </w:rPr>
      </w:pPr>
      <w:r w:rsidRPr="008401A2">
        <w:rPr>
          <w:rFonts w:asciiTheme="minorHAnsi" w:hAnsiTheme="minorHAnsi" w:cstheme="minorBidi"/>
          <w:b/>
          <w:bCs/>
          <w:color w:val="000000" w:themeColor="text1"/>
          <w:sz w:val="22"/>
          <w:szCs w:val="21"/>
        </w:rPr>
        <w:t xml:space="preserve">University, </w:t>
      </w:r>
      <w:r w:rsidRPr="008401A2">
        <w:rPr>
          <w:rFonts w:asciiTheme="minorHAnsi" w:eastAsiaTheme="minorEastAsia" w:hAnsiTheme="minorHAnsi" w:cstheme="minorBidi"/>
          <w:b/>
          <w:sz w:val="22"/>
          <w:szCs w:val="21"/>
        </w:rPr>
        <w:t>Ph.D. course works</w:t>
      </w:r>
      <w:r w:rsidRPr="008401A2">
        <w:rPr>
          <w:rFonts w:asciiTheme="minorHAnsi" w:eastAsiaTheme="minorEastAsia" w:hAnsiTheme="minorHAnsi" w:cstheme="minorBidi"/>
          <w:sz w:val="22"/>
          <w:szCs w:val="21"/>
        </w:rPr>
        <w:t xml:space="preserve">, </w:t>
      </w:r>
      <w:r w:rsidRPr="008401A2">
        <w:rPr>
          <w:rFonts w:asciiTheme="minorHAnsi" w:eastAsiaTheme="minorEastAsia" w:hAnsiTheme="minorHAnsi" w:cstheme="minorBidi"/>
          <w:b/>
          <w:sz w:val="22"/>
          <w:szCs w:val="21"/>
        </w:rPr>
        <w:t>03/2023</w:t>
      </w:r>
      <w:r w:rsidR="005F123A">
        <w:rPr>
          <w:rFonts w:asciiTheme="minorHAnsi" w:eastAsiaTheme="minorEastAsia" w:hAnsiTheme="minorHAnsi" w:cstheme="minorBidi"/>
          <w:b/>
          <w:sz w:val="22"/>
          <w:szCs w:val="21"/>
        </w:rPr>
        <w:t>-</w:t>
      </w:r>
      <w:r w:rsidRPr="008401A2">
        <w:rPr>
          <w:rFonts w:asciiTheme="minorHAnsi" w:eastAsiaTheme="minorEastAsia" w:hAnsiTheme="minorHAnsi" w:cstheme="minorBidi"/>
          <w:b/>
          <w:sz w:val="22"/>
          <w:szCs w:val="21"/>
        </w:rPr>
        <w:t>now:</w:t>
      </w:r>
      <w:r w:rsidRPr="008401A2">
        <w:rPr>
          <w:rFonts w:asciiTheme="minorHAnsi" w:eastAsiaTheme="minorEastAsia" w:hAnsiTheme="minorHAnsi" w:cstheme="minorBidi"/>
          <w:sz w:val="22"/>
          <w:szCs w:val="21"/>
        </w:rPr>
        <w:t xml:space="preserve"> I </w:t>
      </w:r>
      <w:r w:rsidR="0091522A" w:rsidRPr="008401A2">
        <w:rPr>
          <w:rFonts w:asciiTheme="minorHAnsi" w:eastAsiaTheme="minorEastAsia" w:hAnsiTheme="minorHAnsi" w:cstheme="minorBidi"/>
          <w:sz w:val="22"/>
          <w:szCs w:val="21"/>
        </w:rPr>
        <w:t>have been</w:t>
      </w:r>
      <w:r w:rsidRPr="008401A2">
        <w:rPr>
          <w:rFonts w:asciiTheme="minorHAnsi" w:eastAsiaTheme="minorEastAsia" w:hAnsiTheme="minorHAnsi" w:cstheme="minorBidi"/>
          <w:sz w:val="22"/>
          <w:szCs w:val="21"/>
        </w:rPr>
        <w:t xml:space="preserve"> teaching “Introduction </w:t>
      </w:r>
      <w:r w:rsidR="0091522A" w:rsidRPr="008401A2">
        <w:rPr>
          <w:rFonts w:asciiTheme="minorHAnsi" w:eastAsiaTheme="minorEastAsia" w:hAnsiTheme="minorHAnsi" w:cstheme="minorBidi"/>
          <w:sz w:val="22"/>
          <w:szCs w:val="21"/>
        </w:rPr>
        <w:t xml:space="preserve">to python programming” to the students of informatics (8) and several doctoral candidates (9) from different disciplines as a part of my Ph.D. studies. </w:t>
      </w:r>
      <w:r w:rsidRPr="008401A2">
        <w:rPr>
          <w:rFonts w:asciiTheme="minorHAnsi" w:eastAsiaTheme="minorEastAsia" w:hAnsiTheme="minorHAnsi" w:cstheme="minorBidi"/>
          <w:sz w:val="22"/>
          <w:szCs w:val="21"/>
        </w:rPr>
        <w:t xml:space="preserve">  </w:t>
      </w:r>
    </w:p>
    <w:p w14:paraId="68EEF63A" w14:textId="77777777" w:rsidR="00E031EA" w:rsidRDefault="00E031EA" w:rsidP="1598B35E">
      <w:pPr>
        <w:pStyle w:val="NormalWeb"/>
        <w:spacing w:before="0" w:beforeAutospacing="0" w:after="0" w:afterAutospacing="0"/>
        <w:jc w:val="both"/>
        <w:rPr>
          <w:sz w:val="28"/>
        </w:rPr>
      </w:pPr>
    </w:p>
    <w:p w14:paraId="042B87FF" w14:textId="009368E8" w:rsidR="00971EEB" w:rsidRDefault="00971EEB" w:rsidP="1598B35E">
      <w:pPr>
        <w:pStyle w:val="NormalWeb"/>
        <w:spacing w:before="0" w:beforeAutospacing="0" w:after="0" w:afterAutospacing="0"/>
        <w:jc w:val="both"/>
        <w:rPr>
          <w:sz w:val="28"/>
        </w:rPr>
      </w:pPr>
    </w:p>
    <w:p w14:paraId="322C41DB" w14:textId="3D9CAACD" w:rsidR="00E031EA" w:rsidRDefault="00E031EA" w:rsidP="1598B35E">
      <w:pPr>
        <w:pStyle w:val="NormalWeb"/>
        <w:spacing w:before="0" w:beforeAutospacing="0" w:after="0" w:afterAutospacing="0"/>
        <w:jc w:val="both"/>
        <w:rPr>
          <w:sz w:val="28"/>
        </w:rPr>
      </w:pPr>
    </w:p>
    <w:p w14:paraId="3E515A02" w14:textId="77777777" w:rsidR="00F2642D" w:rsidRDefault="00F2642D" w:rsidP="1598B35E">
      <w:pPr>
        <w:pStyle w:val="NormalWeb"/>
        <w:spacing w:before="0" w:beforeAutospacing="0" w:after="0" w:afterAutospacing="0"/>
        <w:jc w:val="both"/>
        <w:rPr>
          <w:sz w:val="28"/>
        </w:rPr>
      </w:pPr>
    </w:p>
    <w:p w14:paraId="511676A2" w14:textId="65D20C40" w:rsidR="00E031EA" w:rsidRDefault="00E031EA" w:rsidP="1598B35E">
      <w:pPr>
        <w:pStyle w:val="NormalWeb"/>
        <w:spacing w:before="0" w:beforeAutospacing="0" w:after="0" w:afterAutospacing="0"/>
        <w:jc w:val="both"/>
        <w:rPr>
          <w:sz w:val="28"/>
        </w:rPr>
      </w:pPr>
    </w:p>
    <w:p w14:paraId="462CE691" w14:textId="77777777" w:rsidR="00E031EA" w:rsidRPr="008401A2" w:rsidRDefault="00E031EA" w:rsidP="1598B35E">
      <w:pPr>
        <w:pStyle w:val="NormalWeb"/>
        <w:spacing w:before="0" w:beforeAutospacing="0" w:after="0" w:afterAutospacing="0"/>
        <w:jc w:val="both"/>
        <w:rPr>
          <w:sz w:val="28"/>
        </w:rPr>
      </w:pPr>
    </w:p>
    <w:p w14:paraId="008DB186" w14:textId="2382E638" w:rsidR="00C2339F" w:rsidRPr="00C2339F" w:rsidRDefault="007F7A66" w:rsidP="634F9366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p</w:t>
      </w:r>
      <w:r w:rsidR="634F9366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 xml:space="preserve">ersonal </w:t>
      </w:r>
      <w:r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p</w:t>
      </w:r>
      <w:r w:rsidR="634F9366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 xml:space="preserve">rojects </w:t>
      </w:r>
    </w:p>
    <w:p w14:paraId="7A3ECBCA" w14:textId="3071C100" w:rsidR="000751B3" w:rsidRPr="008401A2" w:rsidRDefault="0040077E" w:rsidP="000751B3">
      <w:pPr>
        <w:pStyle w:val="ListParagraph"/>
        <w:numPr>
          <w:ilvl w:val="0"/>
          <w:numId w:val="9"/>
        </w:numPr>
        <w:spacing w:line="240" w:lineRule="auto"/>
        <w:rPr>
          <w:rFonts w:asciiTheme="minorHAnsi" w:hAnsiTheme="minorHAnsi" w:cstheme="minorBidi"/>
          <w:color w:val="000000" w:themeColor="text1"/>
          <w:szCs w:val="21"/>
          <w:lang w:val="en-US"/>
        </w:rPr>
      </w:pPr>
      <w:r w:rsidRPr="008401A2">
        <w:rPr>
          <w:rFonts w:asciiTheme="minorHAnsi" w:hAnsiTheme="minorHAnsi" w:cstheme="minorBidi"/>
          <w:b/>
          <w:bCs/>
          <w:szCs w:val="21"/>
        </w:rPr>
        <w:t xml:space="preserve">Predicting </w:t>
      </w:r>
      <w:r w:rsidR="00887990" w:rsidRPr="008401A2">
        <w:rPr>
          <w:rFonts w:asciiTheme="minorHAnsi" w:hAnsiTheme="minorHAnsi" w:cstheme="minorBidi"/>
          <w:b/>
          <w:bCs/>
          <w:szCs w:val="21"/>
        </w:rPr>
        <w:t>HOTSPOT</w:t>
      </w:r>
      <w:r w:rsidR="00D95319" w:rsidRPr="008401A2">
        <w:rPr>
          <w:rFonts w:asciiTheme="minorHAnsi" w:hAnsiTheme="minorHAnsi" w:cstheme="minorBidi"/>
          <w:b/>
          <w:bCs/>
          <w:szCs w:val="21"/>
        </w:rPr>
        <w:t xml:space="preserve"> residues in the protein-protein complex, 15LOX1/PEBP1</w:t>
      </w:r>
      <w:r w:rsidR="006759B0" w:rsidRPr="008401A2">
        <w:rPr>
          <w:rFonts w:asciiTheme="minorHAnsi" w:hAnsiTheme="minorHAnsi" w:cstheme="minorBidi"/>
          <w:b/>
          <w:bCs/>
          <w:szCs w:val="21"/>
        </w:rPr>
        <w:t xml:space="preserve"> (</w:t>
      </w:r>
      <w:r w:rsidR="00D95319" w:rsidRPr="008401A2">
        <w:rPr>
          <w:rFonts w:asciiTheme="minorHAnsi" w:hAnsiTheme="minorHAnsi" w:cstheme="minorBidi"/>
          <w:b/>
          <w:bCs/>
          <w:szCs w:val="21"/>
        </w:rPr>
        <w:t>Artificial intelligence</w:t>
      </w:r>
      <w:r w:rsidR="006759B0" w:rsidRPr="008401A2">
        <w:rPr>
          <w:rFonts w:asciiTheme="minorHAnsi" w:hAnsiTheme="minorHAnsi" w:cstheme="minorBidi"/>
          <w:b/>
          <w:bCs/>
          <w:szCs w:val="21"/>
        </w:rPr>
        <w:t>):</w:t>
      </w:r>
      <w:r w:rsidRPr="008401A2">
        <w:rPr>
          <w:rFonts w:asciiTheme="minorHAnsi" w:hAnsiTheme="minorHAnsi" w:cstheme="minorBidi"/>
          <w:color w:val="000000"/>
          <w:szCs w:val="21"/>
          <w:shd w:val="clear" w:color="auto" w:fill="FFFFFF"/>
        </w:rPr>
        <w:t xml:space="preserve"> </w:t>
      </w:r>
      <w:r w:rsidR="000751B3" w:rsidRPr="008401A2">
        <w:rPr>
          <w:rFonts w:asciiTheme="minorHAnsi" w:hAnsiTheme="minorHAnsi" w:cstheme="minorBidi"/>
          <w:color w:val="000000"/>
          <w:szCs w:val="21"/>
          <w:shd w:val="clear" w:color="auto" w:fill="FFFFFF"/>
        </w:rPr>
        <w:t xml:space="preserve">                            </w:t>
      </w:r>
      <w:r w:rsidR="000751B3" w:rsidRPr="008401A2">
        <w:rPr>
          <w:rFonts w:asciiTheme="minorHAnsi" w:hAnsiTheme="minorHAnsi" w:cstheme="minorBidi"/>
          <w:b/>
          <w:color w:val="000000"/>
          <w:szCs w:val="21"/>
          <w:shd w:val="clear" w:color="auto" w:fill="FFFFFF"/>
        </w:rPr>
        <w:t xml:space="preserve">- 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Protein-protein interface dataset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Supervised learning, 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Python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</w:t>
      </w:r>
      <w:proofErr w:type="spellStart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>Tensorflow</w:t>
      </w:r>
      <w:proofErr w:type="spellEnd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Neural network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</w:t>
      </w:r>
      <w:proofErr w:type="spellStart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>Jupyter</w:t>
      </w:r>
      <w:proofErr w:type="spellEnd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notebook</w:t>
      </w:r>
      <w:r w:rsidR="003D2BE3" w:rsidRPr="008401A2">
        <w:rPr>
          <w:rFonts w:asciiTheme="minorHAnsi" w:hAnsiTheme="minorHAnsi" w:cstheme="minorBidi"/>
          <w:color w:val="000000" w:themeColor="text1"/>
          <w:szCs w:val="21"/>
        </w:rPr>
        <w:t>.</w:t>
      </w:r>
    </w:p>
    <w:p w14:paraId="56888B08" w14:textId="42D45EBF" w:rsidR="000751B3" w:rsidRPr="008401A2" w:rsidRDefault="00D95319" w:rsidP="000751B3">
      <w:pPr>
        <w:pStyle w:val="ListParagraph"/>
        <w:numPr>
          <w:ilvl w:val="0"/>
          <w:numId w:val="9"/>
        </w:numPr>
        <w:spacing w:line="240" w:lineRule="auto"/>
        <w:rPr>
          <w:rFonts w:asciiTheme="minorHAnsi" w:hAnsiTheme="minorHAnsi" w:cstheme="minorBidi"/>
          <w:color w:val="000000" w:themeColor="text1"/>
          <w:szCs w:val="21"/>
          <w:shd w:val="clear" w:color="auto" w:fill="FFFFFF"/>
        </w:rPr>
      </w:pPr>
      <w:r w:rsidRPr="008401A2">
        <w:rPr>
          <w:rFonts w:asciiTheme="minorHAnsi" w:hAnsiTheme="minorHAnsi" w:cstheme="minorBidi"/>
          <w:b/>
          <w:bCs/>
          <w:szCs w:val="21"/>
          <w:lang w:val="en-US"/>
        </w:rPr>
        <w:t xml:space="preserve">Finding potential inhibitors </w:t>
      </w:r>
      <w:r w:rsidR="00B42D2E" w:rsidRPr="008401A2">
        <w:rPr>
          <w:rFonts w:asciiTheme="minorHAnsi" w:hAnsiTheme="minorHAnsi" w:cstheme="minorBidi"/>
          <w:b/>
          <w:bCs/>
          <w:szCs w:val="21"/>
          <w:lang w:val="en-US"/>
        </w:rPr>
        <w:t xml:space="preserve">for 15LOX1 in the </w:t>
      </w:r>
      <w:proofErr w:type="spellStart"/>
      <w:r w:rsidR="00B42D2E" w:rsidRPr="008401A2">
        <w:rPr>
          <w:rFonts w:asciiTheme="minorHAnsi" w:hAnsiTheme="minorHAnsi" w:cstheme="minorBidi"/>
          <w:b/>
          <w:bCs/>
          <w:szCs w:val="21"/>
          <w:lang w:val="en-US"/>
        </w:rPr>
        <w:t>chEMBL</w:t>
      </w:r>
      <w:proofErr w:type="spellEnd"/>
      <w:r w:rsidRPr="008401A2">
        <w:rPr>
          <w:rFonts w:asciiTheme="minorHAnsi" w:hAnsiTheme="minorHAnsi" w:cstheme="minorBidi"/>
          <w:b/>
          <w:bCs/>
          <w:szCs w:val="21"/>
          <w:lang w:val="en-US"/>
        </w:rPr>
        <w:t xml:space="preserve"> </w:t>
      </w:r>
      <w:r w:rsidR="002843B0" w:rsidRPr="008401A2">
        <w:rPr>
          <w:rFonts w:asciiTheme="minorHAnsi" w:hAnsiTheme="minorHAnsi" w:cstheme="minorBidi"/>
          <w:b/>
          <w:bCs/>
          <w:szCs w:val="21"/>
        </w:rPr>
        <w:t xml:space="preserve"> (</w:t>
      </w:r>
      <w:r w:rsidR="0040077E" w:rsidRPr="008401A2">
        <w:rPr>
          <w:rFonts w:asciiTheme="minorHAnsi" w:hAnsiTheme="minorHAnsi" w:cstheme="minorBidi"/>
          <w:b/>
          <w:bCs/>
          <w:szCs w:val="21"/>
        </w:rPr>
        <w:t>Machine Learning</w:t>
      </w:r>
      <w:r w:rsidR="00B42D2E" w:rsidRPr="008401A2">
        <w:rPr>
          <w:rFonts w:asciiTheme="minorHAnsi" w:hAnsiTheme="minorHAnsi" w:cstheme="minorBidi"/>
          <w:b/>
          <w:bCs/>
          <w:szCs w:val="21"/>
        </w:rPr>
        <w:t>/Artificial intelligence</w:t>
      </w:r>
      <w:r w:rsidR="002843B0" w:rsidRPr="008401A2">
        <w:rPr>
          <w:rFonts w:asciiTheme="minorHAnsi" w:hAnsiTheme="minorHAnsi" w:cstheme="minorBidi"/>
          <w:b/>
          <w:bCs/>
          <w:szCs w:val="21"/>
        </w:rPr>
        <w:t xml:space="preserve">): </w:t>
      </w:r>
      <w:r w:rsidR="000751B3" w:rsidRPr="008401A2">
        <w:rPr>
          <w:rFonts w:asciiTheme="minorHAnsi" w:hAnsiTheme="minorHAnsi" w:cstheme="minorBidi"/>
          <w:b/>
          <w:bCs/>
          <w:szCs w:val="21"/>
        </w:rPr>
        <w:t xml:space="preserve">                                          - 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Inhibitors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Supervised learning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</w:t>
      </w:r>
      <w:proofErr w:type="spellStart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>chEMBL</w:t>
      </w:r>
      <w:proofErr w:type="spellEnd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Python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Machine learning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</w:t>
      </w:r>
      <w:proofErr w:type="spellStart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>Tensorflow</w:t>
      </w:r>
      <w:proofErr w:type="spellEnd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, </w:t>
      </w:r>
      <w:r w:rsidR="000751B3"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</w:t>
      </w:r>
      <w:proofErr w:type="spellStart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>Jupyter</w:t>
      </w:r>
      <w:proofErr w:type="spellEnd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notebook.</w:t>
      </w:r>
    </w:p>
    <w:p w14:paraId="08AFAF04" w14:textId="3DF3925D" w:rsidR="00973BDC" w:rsidRPr="00973BDC" w:rsidRDefault="00B42D2E" w:rsidP="00973BDC">
      <w:pPr>
        <w:pStyle w:val="ListParagraph"/>
        <w:numPr>
          <w:ilvl w:val="0"/>
          <w:numId w:val="9"/>
        </w:numPr>
        <w:spacing w:line="240" w:lineRule="auto"/>
        <w:rPr>
          <w:rFonts w:asciiTheme="minorHAnsi" w:hAnsiTheme="minorHAnsi" w:cstheme="minorBidi"/>
          <w:color w:val="000000" w:themeColor="text1"/>
          <w:szCs w:val="21"/>
        </w:rPr>
      </w:pPr>
      <w:r w:rsidRPr="008401A2">
        <w:rPr>
          <w:rFonts w:asciiTheme="minorHAnsi" w:hAnsiTheme="minorHAnsi" w:cstheme="minorBidi"/>
          <w:b/>
          <w:bCs/>
          <w:szCs w:val="21"/>
        </w:rPr>
        <w:t>Classifying sialic acid independent and dependent viruses (Machine learning)</w:t>
      </w:r>
      <w:r w:rsidR="00973BDC">
        <w:rPr>
          <w:rFonts w:asciiTheme="minorHAnsi" w:hAnsiTheme="minorHAnsi" w:cstheme="minorBidi"/>
          <w:b/>
          <w:bCs/>
          <w:szCs w:val="21"/>
        </w:rPr>
        <w:t>:</w:t>
      </w:r>
    </w:p>
    <w:p w14:paraId="4F78F86E" w14:textId="49EFA189" w:rsidR="00973BDC" w:rsidRDefault="005A075D" w:rsidP="00973BDC">
      <w:pPr>
        <w:spacing w:line="240" w:lineRule="auto"/>
        <w:ind w:firstLine="720"/>
        <w:rPr>
          <w:rFonts w:asciiTheme="minorHAnsi" w:hAnsiTheme="minorHAnsi" w:cstheme="minorBidi"/>
          <w:color w:val="000000" w:themeColor="text1"/>
          <w:szCs w:val="21"/>
        </w:rPr>
      </w:pPr>
      <w:r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Pr="008401A2">
        <w:rPr>
          <w:rFonts w:asciiTheme="minorHAnsi" w:hAnsiTheme="minorHAnsi" w:cstheme="minorBidi"/>
          <w:color w:val="000000" w:themeColor="text1"/>
          <w:szCs w:val="21"/>
        </w:rPr>
        <w:t xml:space="preserve"> 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Protein sequence dataset, </w:t>
      </w:r>
      <w:r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Pr="008401A2">
        <w:rPr>
          <w:rFonts w:asciiTheme="minorHAnsi" w:hAnsiTheme="minorHAnsi" w:cstheme="minorBidi"/>
          <w:color w:val="000000" w:themeColor="text1"/>
          <w:szCs w:val="21"/>
        </w:rPr>
        <w:t xml:space="preserve"> 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supervised learning, </w:t>
      </w:r>
      <w:r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python, </w:t>
      </w:r>
      <w:r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proofErr w:type="spellStart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>scikit</w:t>
      </w:r>
      <w:proofErr w:type="spellEnd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learn, </w:t>
      </w:r>
      <w:r w:rsidRPr="008401A2">
        <w:rPr>
          <w:rFonts w:asciiTheme="minorHAnsi" w:hAnsiTheme="minorHAnsi" w:cstheme="minorBidi"/>
          <w:b/>
          <w:color w:val="000000" w:themeColor="text1"/>
          <w:szCs w:val="21"/>
        </w:rPr>
        <w:t>-</w:t>
      </w:r>
      <w:proofErr w:type="spellStart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>Jupyter</w:t>
      </w:r>
      <w:proofErr w:type="spellEnd"/>
      <w:r w:rsidR="000751B3" w:rsidRPr="008401A2">
        <w:rPr>
          <w:rFonts w:asciiTheme="minorHAnsi" w:hAnsiTheme="minorHAnsi" w:cstheme="minorBidi"/>
          <w:color w:val="000000" w:themeColor="text1"/>
          <w:szCs w:val="21"/>
        </w:rPr>
        <w:t xml:space="preserve"> notebook.</w:t>
      </w:r>
    </w:p>
    <w:p w14:paraId="0914E86E" w14:textId="5DC74B26" w:rsidR="00E031EA" w:rsidRPr="00E031EA" w:rsidRDefault="00E031EA" w:rsidP="00E031EA">
      <w:pPr>
        <w:pStyle w:val="ListParagraph"/>
        <w:numPr>
          <w:ilvl w:val="0"/>
          <w:numId w:val="13"/>
        </w:numPr>
        <w:spacing w:line="240" w:lineRule="auto"/>
        <w:rPr>
          <w:rFonts w:asciiTheme="minorHAnsi" w:hAnsiTheme="minorHAnsi" w:cstheme="minorBidi"/>
          <w:bCs/>
          <w:szCs w:val="21"/>
        </w:rPr>
      </w:pPr>
      <w:r w:rsidRPr="00E031EA">
        <w:rPr>
          <w:rFonts w:asciiTheme="minorHAnsi" w:eastAsiaTheme="minorHAnsi" w:hAnsiTheme="minorHAnsi" w:cstheme="minorHAnsi"/>
          <w:b/>
          <w:color w:val="000000"/>
          <w:szCs w:val="21"/>
          <w:lang w:val="en-US"/>
        </w:rPr>
        <w:t>Drug Discovery Hackathon 2020</w:t>
      </w:r>
      <w:r>
        <w:rPr>
          <w:rFonts w:asciiTheme="minorHAnsi" w:eastAsiaTheme="minorHAnsi" w:hAnsiTheme="minorHAnsi" w:cstheme="minorHAnsi"/>
          <w:b/>
          <w:color w:val="000000"/>
          <w:szCs w:val="21"/>
          <w:lang w:val="en-US"/>
        </w:rPr>
        <w:t>, Govt of India</w:t>
      </w:r>
      <w:r>
        <w:rPr>
          <w:rFonts w:asciiTheme="minorHAnsi" w:eastAsiaTheme="minorHAnsi" w:hAnsiTheme="minorHAnsi" w:cstheme="minorHAnsi"/>
          <w:color w:val="000000"/>
          <w:szCs w:val="21"/>
          <w:lang w:val="en-US"/>
        </w:rPr>
        <w:t xml:space="preserve"> – Participated and guided a group of students in national wide competition to find potential inhibitors for </w:t>
      </w:r>
      <w:proofErr w:type="spellStart"/>
      <w:r>
        <w:rPr>
          <w:rFonts w:asciiTheme="minorHAnsi" w:eastAsiaTheme="minorHAnsi" w:hAnsiTheme="minorHAnsi" w:cstheme="minorHAnsi"/>
          <w:color w:val="000000"/>
          <w:szCs w:val="21"/>
          <w:lang w:val="en-US"/>
        </w:rPr>
        <w:t>Covid</w:t>
      </w:r>
      <w:proofErr w:type="spellEnd"/>
      <w:r>
        <w:rPr>
          <w:rFonts w:asciiTheme="minorHAnsi" w:eastAsiaTheme="minorHAnsi" w:hAnsiTheme="minorHAnsi" w:cstheme="minorHAnsi"/>
          <w:color w:val="000000"/>
          <w:szCs w:val="21"/>
          <w:lang w:val="en-US"/>
        </w:rPr>
        <w:t xml:space="preserve"> 19</w:t>
      </w:r>
    </w:p>
    <w:p w14:paraId="6F4B8567" w14:textId="12E1FEF1" w:rsidR="00E031EA" w:rsidRPr="00E031EA" w:rsidRDefault="00E031EA" w:rsidP="00E031EA">
      <w:pPr>
        <w:pStyle w:val="ListParagraph"/>
        <w:spacing w:line="240" w:lineRule="auto"/>
        <w:rPr>
          <w:rFonts w:asciiTheme="minorHAnsi" w:hAnsiTheme="minorHAnsi" w:cstheme="minorBidi"/>
          <w:bCs/>
          <w:szCs w:val="21"/>
        </w:rPr>
      </w:pPr>
      <w:r w:rsidRPr="00E031EA">
        <w:rPr>
          <w:rFonts w:asciiTheme="minorHAnsi" w:hAnsiTheme="minorHAnsi" w:cstheme="minorBidi"/>
          <w:b/>
          <w:bCs/>
          <w:szCs w:val="21"/>
        </w:rPr>
        <w:t>-</w:t>
      </w:r>
      <w:r>
        <w:rPr>
          <w:rFonts w:asciiTheme="minorHAnsi" w:hAnsiTheme="minorHAnsi" w:cstheme="minorBidi"/>
          <w:bCs/>
          <w:szCs w:val="21"/>
        </w:rPr>
        <w:t xml:space="preserve">Molecular docking, </w:t>
      </w:r>
      <w:r w:rsidRPr="00E031EA">
        <w:rPr>
          <w:rFonts w:asciiTheme="minorHAnsi" w:hAnsiTheme="minorHAnsi" w:cstheme="minorBidi"/>
          <w:b/>
          <w:bCs/>
          <w:szCs w:val="21"/>
        </w:rPr>
        <w:t>-</w:t>
      </w:r>
      <w:r>
        <w:rPr>
          <w:rFonts w:asciiTheme="minorHAnsi" w:hAnsiTheme="minorHAnsi" w:cstheme="minorBidi"/>
          <w:bCs/>
          <w:szCs w:val="21"/>
        </w:rPr>
        <w:t xml:space="preserve">Structural bioinformatics, </w:t>
      </w:r>
      <w:r w:rsidRPr="00E031EA">
        <w:rPr>
          <w:rFonts w:asciiTheme="minorHAnsi" w:hAnsiTheme="minorHAnsi" w:cstheme="minorBidi"/>
          <w:b/>
          <w:bCs/>
          <w:szCs w:val="21"/>
        </w:rPr>
        <w:t>-</w:t>
      </w:r>
      <w:r>
        <w:rPr>
          <w:rFonts w:asciiTheme="minorHAnsi" w:hAnsiTheme="minorHAnsi" w:cstheme="minorBidi"/>
          <w:bCs/>
          <w:szCs w:val="21"/>
        </w:rPr>
        <w:t>Virtual screening</w:t>
      </w:r>
    </w:p>
    <w:p w14:paraId="7297DD46" w14:textId="58A1A453" w:rsidR="00790EC6" w:rsidRPr="008401A2" w:rsidRDefault="00790EC6" w:rsidP="00790EC6">
      <w:pPr>
        <w:pStyle w:val="ListParagraph"/>
        <w:numPr>
          <w:ilvl w:val="0"/>
          <w:numId w:val="13"/>
        </w:numPr>
        <w:spacing w:line="240" w:lineRule="auto"/>
        <w:rPr>
          <w:rFonts w:asciiTheme="minorHAnsi" w:hAnsiTheme="minorHAnsi" w:cstheme="minorBidi"/>
          <w:b/>
          <w:bCs/>
          <w:szCs w:val="21"/>
        </w:rPr>
      </w:pPr>
      <w:r w:rsidRPr="008401A2">
        <w:rPr>
          <w:rFonts w:asciiTheme="minorHAnsi" w:hAnsiTheme="minorHAnsi" w:cstheme="minorBidi"/>
          <w:b/>
          <w:bCs/>
          <w:szCs w:val="21"/>
        </w:rPr>
        <w:t xml:space="preserve">Phytochemical analysis on </w:t>
      </w:r>
      <w:proofErr w:type="spellStart"/>
      <w:r w:rsidRPr="008401A2">
        <w:rPr>
          <w:rFonts w:asciiTheme="minorHAnsi" w:hAnsiTheme="minorHAnsi" w:cstheme="minorBidi"/>
          <w:b/>
          <w:bCs/>
          <w:szCs w:val="21"/>
        </w:rPr>
        <w:t>Rhizopora</w:t>
      </w:r>
      <w:proofErr w:type="spellEnd"/>
      <w:r w:rsidRPr="008401A2">
        <w:rPr>
          <w:rFonts w:asciiTheme="minorHAnsi" w:hAnsiTheme="minorHAnsi" w:cstheme="minorBidi"/>
          <w:b/>
          <w:bCs/>
          <w:szCs w:val="21"/>
        </w:rPr>
        <w:t xml:space="preserve"> mangle:</w:t>
      </w:r>
    </w:p>
    <w:p w14:paraId="6F1931C1" w14:textId="156A08F0" w:rsidR="00E031EA" w:rsidRDefault="00790EC6" w:rsidP="00E031EA">
      <w:pPr>
        <w:spacing w:line="240" w:lineRule="auto"/>
        <w:ind w:firstLine="720"/>
        <w:rPr>
          <w:rFonts w:asciiTheme="minorHAnsi" w:hAnsiTheme="minorHAnsi" w:cstheme="minorBidi"/>
          <w:bCs/>
          <w:szCs w:val="21"/>
        </w:rPr>
      </w:pPr>
      <w:r w:rsidRPr="008401A2">
        <w:rPr>
          <w:rFonts w:asciiTheme="minorHAnsi" w:hAnsiTheme="minorHAnsi" w:cstheme="minorBidi"/>
          <w:b/>
          <w:bCs/>
          <w:szCs w:val="21"/>
        </w:rPr>
        <w:t>-</w:t>
      </w:r>
      <w:proofErr w:type="spellStart"/>
      <w:r w:rsidRPr="008401A2">
        <w:rPr>
          <w:rFonts w:asciiTheme="minorHAnsi" w:hAnsiTheme="minorHAnsi" w:cstheme="minorBidi"/>
          <w:bCs/>
          <w:szCs w:val="21"/>
        </w:rPr>
        <w:t>soxhlet</w:t>
      </w:r>
      <w:proofErr w:type="spellEnd"/>
      <w:r w:rsidRPr="008401A2">
        <w:rPr>
          <w:rFonts w:asciiTheme="minorHAnsi" w:hAnsiTheme="minorHAnsi" w:cstheme="minorBidi"/>
          <w:bCs/>
          <w:szCs w:val="21"/>
        </w:rPr>
        <w:t xml:space="preserve"> extraction, </w:t>
      </w:r>
      <w:r w:rsidRPr="008401A2">
        <w:rPr>
          <w:rFonts w:asciiTheme="minorHAnsi" w:hAnsiTheme="minorHAnsi" w:cstheme="minorBidi"/>
          <w:b/>
          <w:bCs/>
          <w:szCs w:val="21"/>
        </w:rPr>
        <w:t>-</w:t>
      </w:r>
      <w:r w:rsidRPr="008401A2">
        <w:rPr>
          <w:rFonts w:asciiTheme="minorHAnsi" w:hAnsiTheme="minorHAnsi" w:cstheme="minorBidi"/>
          <w:bCs/>
          <w:szCs w:val="21"/>
        </w:rPr>
        <w:t xml:space="preserve">antioxidants, </w:t>
      </w:r>
      <w:r w:rsidRPr="008401A2">
        <w:rPr>
          <w:rFonts w:asciiTheme="minorHAnsi" w:hAnsiTheme="minorHAnsi" w:cstheme="minorBidi"/>
          <w:b/>
          <w:bCs/>
          <w:szCs w:val="21"/>
        </w:rPr>
        <w:t>-</w:t>
      </w:r>
      <w:r w:rsidRPr="008401A2">
        <w:rPr>
          <w:rFonts w:asciiTheme="minorHAnsi" w:hAnsiTheme="minorHAnsi" w:cstheme="minorBidi"/>
          <w:bCs/>
          <w:szCs w:val="21"/>
        </w:rPr>
        <w:t>cancer therapy.</w:t>
      </w:r>
    </w:p>
    <w:p w14:paraId="1FE5937D" w14:textId="77777777" w:rsidR="00E031EA" w:rsidRDefault="00E031EA" w:rsidP="00E031EA">
      <w:pPr>
        <w:spacing w:line="240" w:lineRule="auto"/>
        <w:ind w:firstLine="720"/>
        <w:rPr>
          <w:rFonts w:asciiTheme="minorHAnsi" w:hAnsiTheme="minorHAnsi" w:cstheme="minorBidi"/>
          <w:bCs/>
          <w:szCs w:val="21"/>
        </w:rPr>
      </w:pPr>
    </w:p>
    <w:p w14:paraId="23600ED6" w14:textId="6C8CA7A4" w:rsidR="00C2339F" w:rsidRPr="00F322FD" w:rsidRDefault="00E031EA" w:rsidP="00F322FD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 w:rsidRPr="00C2339F">
        <w:rPr>
          <w:rFonts w:asciiTheme="minorHAnsi" w:hAnsiTheme="minorHAnsi" w:cstheme="minorBidi"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770BE76" wp14:editId="1EF7EC77">
                <wp:simplePos x="0" y="0"/>
                <wp:positionH relativeFrom="margin">
                  <wp:posOffset>0</wp:posOffset>
                </wp:positionH>
                <wp:positionV relativeFrom="paragraph">
                  <wp:posOffset>175351</wp:posOffset>
                </wp:positionV>
                <wp:extent cx="3275330" cy="949960"/>
                <wp:effectExtent l="0" t="0" r="0" b="0"/>
                <wp:wrapNone/>
                <wp:docPr id="9" name="objec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5330" cy="9499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0FEB56" w14:textId="14977A45" w:rsidR="002F4D47" w:rsidRDefault="005310AA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tabs>
                                <w:tab w:val="left" w:pos="380"/>
                              </w:tabs>
                              <w:spacing w:line="240" w:lineRule="auto"/>
                              <w:jc w:val="left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 w:rsidRPr="000C296D"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>Molecular docking and Molecular  dynamics simulation analysis.</w:t>
                            </w:r>
                          </w:p>
                          <w:p w14:paraId="31016DB2" w14:textId="77777777" w:rsidR="002F4D47" w:rsidRPr="000C296D" w:rsidRDefault="005310AA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40" w:lineRule="auto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 w:rsidRPr="000C296D"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>Sequence analysis and Structural  bioinformatics</w:t>
                            </w:r>
                          </w:p>
                          <w:p w14:paraId="256E6746" w14:textId="77777777" w:rsidR="000C296D" w:rsidRDefault="005310AA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40" w:lineRule="auto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 w:rsidRPr="000C296D"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>Motif and structure prediction</w:t>
                            </w:r>
                          </w:p>
                          <w:p w14:paraId="0D07BC39" w14:textId="316F2FB5" w:rsidR="002F4D47" w:rsidRDefault="005310AA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40" w:lineRule="auto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 w:rsidRPr="000C296D"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>Protein - Protein interaction studies</w:t>
                            </w:r>
                          </w:p>
                          <w:p w14:paraId="11860D0C" w14:textId="77777777" w:rsidR="00E031EA" w:rsidRPr="000C296D" w:rsidRDefault="00E031EA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40" w:lineRule="auto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</w:p>
                          <w:p w14:paraId="2C7A4C40" w14:textId="77777777" w:rsidR="000C296D" w:rsidRPr="000C296D" w:rsidRDefault="000C296D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</w:p>
                          <w:p w14:paraId="123A6F81" w14:textId="77777777" w:rsidR="000C296D" w:rsidRPr="000C296D" w:rsidRDefault="000C296D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tabs>
                                <w:tab w:val="left" w:pos="380"/>
                              </w:tabs>
                              <w:spacing w:line="240" w:lineRule="auto"/>
                              <w:jc w:val="left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</w:p>
                          <w:p w14:paraId="3529530C" w14:textId="387E46CE" w:rsidR="00C2339F" w:rsidRPr="000C296D" w:rsidRDefault="00C2339F" w:rsidP="00F322FD">
                            <w:pPr>
                              <w:tabs>
                                <w:tab w:val="left" w:pos="380"/>
                              </w:tabs>
                              <w:spacing w:line="240" w:lineRule="auto"/>
                              <w:jc w:val="left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0" tIns="127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70BE76" id="_x0000_t202" coordsize="21600,21600" o:spt="202" path="m,l,21600r21600,l21600,xe">
                <v:stroke joinstyle="miter"/>
                <v:path gradientshapeok="t" o:connecttype="rect"/>
              </v:shapetype>
              <v:shape id="object 9" o:spid="_x0000_s1026" type="#_x0000_t202" style="position:absolute;left:0;text-align:left;margin-left:0;margin-top:13.8pt;width:257.9pt;height:74.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" filled="f" stroked="f">
                <v:textbox inset="0,1pt,0,0">
                  <w:txbxContent>
                    <w:p w14:paraId="1F0FEB56" w14:textId="14977A45" w:rsidR="002F4D47" w:rsidRDefault="005310AA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tabs>
                          <w:tab w:val="left" w:pos="380"/>
                        </w:tabs>
                        <w:spacing w:line="240" w:lineRule="auto"/>
                        <w:jc w:val="left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 w:rsidRPr="000C296D"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>Molecular docking and Molecular  dynamics simulation analysis.</w:t>
                      </w:r>
                    </w:p>
                    <w:p w14:paraId="31016DB2" w14:textId="77777777" w:rsidR="002F4D47" w:rsidRPr="000C296D" w:rsidRDefault="005310AA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40" w:lineRule="auto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 w:rsidRPr="000C296D"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>Sequence analysis and Structural  bioinformatics</w:t>
                      </w:r>
                    </w:p>
                    <w:p w14:paraId="256E6746" w14:textId="77777777" w:rsidR="000C296D" w:rsidRDefault="005310AA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40" w:lineRule="auto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 w:rsidRPr="000C296D"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>Motif and structure prediction</w:t>
                      </w:r>
                    </w:p>
                    <w:p w14:paraId="0D07BC39" w14:textId="316F2FB5" w:rsidR="002F4D47" w:rsidRDefault="005310AA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40" w:lineRule="auto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 w:rsidRPr="000C296D"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>Protein - Protein interaction studies</w:t>
                      </w:r>
                    </w:p>
                    <w:p w14:paraId="11860D0C" w14:textId="77777777" w:rsidR="00E031EA" w:rsidRPr="000C296D" w:rsidRDefault="00E031EA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40" w:lineRule="auto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</w:p>
                    <w:p w14:paraId="2C7A4C40" w14:textId="77777777" w:rsidR="000C296D" w:rsidRPr="000C296D" w:rsidRDefault="000C296D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</w:p>
                    <w:p w14:paraId="123A6F81" w14:textId="77777777" w:rsidR="000C296D" w:rsidRPr="000C296D" w:rsidRDefault="000C296D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tabs>
                          <w:tab w:val="left" w:pos="380"/>
                        </w:tabs>
                        <w:spacing w:line="240" w:lineRule="auto"/>
                        <w:jc w:val="left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</w:p>
                    <w:p w14:paraId="3529530C" w14:textId="387E46CE" w:rsidR="00C2339F" w:rsidRPr="000C296D" w:rsidRDefault="00C2339F" w:rsidP="00F322FD">
                      <w:pPr>
                        <w:tabs>
                          <w:tab w:val="left" w:pos="380"/>
                        </w:tabs>
                        <w:spacing w:line="240" w:lineRule="auto"/>
                        <w:jc w:val="left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C296D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area of interest</w:t>
      </w:r>
      <w:r w:rsidR="00F322FD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 xml:space="preserve"> </w:t>
      </w:r>
    </w:p>
    <w:p w14:paraId="433ADACD" w14:textId="6B081DE1" w:rsidR="00C2339F" w:rsidRDefault="00E031EA" w:rsidP="00790EC6">
      <w:pPr>
        <w:spacing w:line="240" w:lineRule="auto"/>
        <w:ind w:firstLine="720"/>
        <w:rPr>
          <w:rFonts w:asciiTheme="minorHAnsi" w:hAnsiTheme="minorHAnsi" w:cstheme="minorBidi"/>
          <w:bCs/>
          <w:szCs w:val="21"/>
        </w:rPr>
      </w:pPr>
      <w:r w:rsidRPr="00C2339F">
        <w:rPr>
          <w:rFonts w:asciiTheme="minorHAnsi" w:hAnsiTheme="minorHAnsi" w:cstheme="minorBidi"/>
          <w:bCs/>
          <w:noProof/>
          <w:szCs w:val="2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C1415D" wp14:editId="730C4295">
                <wp:simplePos x="0" y="0"/>
                <wp:positionH relativeFrom="margin">
                  <wp:posOffset>3277416</wp:posOffset>
                </wp:positionH>
                <wp:positionV relativeFrom="paragraph">
                  <wp:posOffset>10886</wp:posOffset>
                </wp:positionV>
                <wp:extent cx="3232785" cy="1007745"/>
                <wp:effectExtent l="0" t="0" r="0" b="0"/>
                <wp:wrapNone/>
                <wp:docPr id="2" name="objec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2785" cy="1007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1F831D30" w14:textId="51B893C1" w:rsidR="000C296D" w:rsidRDefault="000C296D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tabs>
                                <w:tab w:val="left" w:pos="380"/>
                              </w:tabs>
                              <w:spacing w:line="240" w:lineRule="auto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 xml:space="preserve">Machine learning and artificial intelligence </w:t>
                            </w:r>
                          </w:p>
                          <w:p w14:paraId="040372B6" w14:textId="428111E8" w:rsidR="000C296D" w:rsidRPr="000C296D" w:rsidRDefault="000C296D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40" w:lineRule="auto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 xml:space="preserve">Computer aided drug design </w:t>
                            </w:r>
                          </w:p>
                          <w:p w14:paraId="3EE8924E" w14:textId="77777777" w:rsidR="000C296D" w:rsidRPr="000C296D" w:rsidRDefault="000C296D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40" w:lineRule="auto"/>
                              <w:jc w:val="left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>Pharmacophore modelling and virtual screening</w:t>
                            </w:r>
                          </w:p>
                          <w:p w14:paraId="13547368" w14:textId="52C304CB" w:rsidR="000C296D" w:rsidRDefault="000C296D" w:rsidP="000C296D">
                            <w:pPr>
                              <w:pStyle w:val="ListParagraph"/>
                              <w:numPr>
                                <w:ilvl w:val="0"/>
                                <w:numId w:val="22"/>
                              </w:numPr>
                              <w:spacing w:line="240" w:lineRule="auto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  <w:r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  <w:t>Data science and Database management</w:t>
                            </w:r>
                          </w:p>
                          <w:p w14:paraId="51DD48B9" w14:textId="77777777" w:rsidR="000C296D" w:rsidRPr="000C296D" w:rsidRDefault="000C296D" w:rsidP="000C296D">
                            <w:pPr>
                              <w:tabs>
                                <w:tab w:val="left" w:pos="380"/>
                              </w:tabs>
                              <w:spacing w:line="240" w:lineRule="auto"/>
                              <w:jc w:val="left"/>
                              <w:rPr>
                                <w:rFonts w:asciiTheme="minorHAnsi" w:eastAsia="Times New Roman" w:hAnsiTheme="minorHAnsi" w:cstheme="minorHAnsi"/>
                                <w:lang w:val="en-US"/>
                              </w:rPr>
                            </w:pPr>
                          </w:p>
                          <w:p w14:paraId="5A399424" w14:textId="59013CB7" w:rsidR="00F322FD" w:rsidRPr="00F322FD" w:rsidRDefault="00F322FD" w:rsidP="00F322FD">
                            <w:pPr>
                              <w:tabs>
                                <w:tab w:val="left" w:pos="380"/>
                              </w:tabs>
                              <w:spacing w:line="240" w:lineRule="auto"/>
                              <w:jc w:val="left"/>
                              <w:rPr>
                                <w:rFonts w:eastAsia="Times New Roman"/>
                                <w:lang w:val="en-US"/>
                              </w:rPr>
                            </w:pPr>
                          </w:p>
                        </w:txbxContent>
                      </wps:txbx>
                      <wps:bodyPr vert="horz" wrap="square" lIns="0" tIns="1270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C1415D" id="_x0000_s1027" type="#_x0000_t202" style="position:absolute;left:0;text-align:left;margin-left:258.05pt;margin-top:.85pt;width:254.55pt;height:79.3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" filled="f" stroked="f">
                <v:textbox inset="0,1pt,0,0">
                  <w:txbxContent>
                    <w:p w14:paraId="1F831D30" w14:textId="51B893C1" w:rsidR="000C296D" w:rsidRDefault="000C296D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tabs>
                          <w:tab w:val="left" w:pos="380"/>
                        </w:tabs>
                        <w:spacing w:line="240" w:lineRule="auto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 xml:space="preserve">Machine learning and artificial intelligence </w:t>
                      </w:r>
                    </w:p>
                    <w:p w14:paraId="040372B6" w14:textId="428111E8" w:rsidR="000C296D" w:rsidRPr="000C296D" w:rsidRDefault="000C296D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40" w:lineRule="auto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 xml:space="preserve">Computer aided drug design </w:t>
                      </w:r>
                    </w:p>
                    <w:p w14:paraId="3EE8924E" w14:textId="77777777" w:rsidR="000C296D" w:rsidRPr="000C296D" w:rsidRDefault="000C296D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40" w:lineRule="auto"/>
                        <w:jc w:val="left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>Pharmacophore modelling and virtual screening</w:t>
                      </w:r>
                    </w:p>
                    <w:p w14:paraId="13547368" w14:textId="52C304CB" w:rsidR="000C296D" w:rsidRDefault="000C296D" w:rsidP="000C296D">
                      <w:pPr>
                        <w:pStyle w:val="ListParagraph"/>
                        <w:numPr>
                          <w:ilvl w:val="0"/>
                          <w:numId w:val="22"/>
                        </w:numPr>
                        <w:spacing w:line="240" w:lineRule="auto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  <w:r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  <w:t>Data science and Database management</w:t>
                      </w:r>
                    </w:p>
                    <w:p w14:paraId="51DD48B9" w14:textId="77777777" w:rsidR="000C296D" w:rsidRPr="000C296D" w:rsidRDefault="000C296D" w:rsidP="000C296D">
                      <w:pPr>
                        <w:tabs>
                          <w:tab w:val="left" w:pos="380"/>
                        </w:tabs>
                        <w:spacing w:line="240" w:lineRule="auto"/>
                        <w:jc w:val="left"/>
                        <w:rPr>
                          <w:rFonts w:asciiTheme="minorHAnsi" w:eastAsia="Times New Roman" w:hAnsiTheme="minorHAnsi" w:cstheme="minorHAnsi"/>
                          <w:lang w:val="en-US"/>
                        </w:rPr>
                      </w:pPr>
                    </w:p>
                    <w:p w14:paraId="5A399424" w14:textId="59013CB7" w:rsidR="00F322FD" w:rsidRPr="00F322FD" w:rsidRDefault="00F322FD" w:rsidP="00F322FD">
                      <w:pPr>
                        <w:tabs>
                          <w:tab w:val="left" w:pos="380"/>
                        </w:tabs>
                        <w:spacing w:line="240" w:lineRule="auto"/>
                        <w:jc w:val="left"/>
                        <w:rPr>
                          <w:rFonts w:eastAsia="Times New Roman"/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D50282" w14:textId="613B8E39" w:rsidR="00C2339F" w:rsidRDefault="00C2339F" w:rsidP="00790EC6">
      <w:pPr>
        <w:spacing w:line="240" w:lineRule="auto"/>
        <w:ind w:firstLine="720"/>
        <w:rPr>
          <w:rFonts w:asciiTheme="minorHAnsi" w:hAnsiTheme="minorHAnsi" w:cstheme="minorBidi"/>
          <w:bCs/>
          <w:szCs w:val="21"/>
        </w:rPr>
      </w:pPr>
    </w:p>
    <w:p w14:paraId="69586302" w14:textId="7EDB3085" w:rsidR="00C2339F" w:rsidRDefault="00C2339F" w:rsidP="00790EC6">
      <w:pPr>
        <w:spacing w:line="240" w:lineRule="auto"/>
        <w:ind w:firstLine="720"/>
        <w:rPr>
          <w:rFonts w:asciiTheme="minorHAnsi" w:hAnsiTheme="minorHAnsi" w:cstheme="minorBidi"/>
          <w:bCs/>
          <w:szCs w:val="21"/>
        </w:rPr>
      </w:pPr>
    </w:p>
    <w:p w14:paraId="39E154A1" w14:textId="14787723" w:rsidR="00C2339F" w:rsidRDefault="00C2339F" w:rsidP="00790EC6">
      <w:pPr>
        <w:spacing w:line="240" w:lineRule="auto"/>
        <w:ind w:firstLine="720"/>
        <w:rPr>
          <w:rFonts w:asciiTheme="minorHAnsi" w:hAnsiTheme="minorHAnsi" w:cstheme="minorBidi"/>
          <w:bCs/>
          <w:szCs w:val="21"/>
        </w:rPr>
      </w:pPr>
    </w:p>
    <w:p w14:paraId="31D73FDA" w14:textId="49B4705E" w:rsidR="00C2339F" w:rsidRPr="008401A2" w:rsidRDefault="00C2339F" w:rsidP="00790EC6">
      <w:pPr>
        <w:spacing w:line="240" w:lineRule="auto"/>
        <w:ind w:firstLine="720"/>
        <w:rPr>
          <w:rFonts w:asciiTheme="minorHAnsi" w:hAnsiTheme="minorHAnsi" w:cstheme="minorBidi"/>
          <w:bCs/>
          <w:szCs w:val="21"/>
        </w:rPr>
      </w:pPr>
    </w:p>
    <w:p w14:paraId="729DCC07" w14:textId="77777777" w:rsidR="00E031EA" w:rsidRDefault="00E031EA" w:rsidP="634F9366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</w:p>
    <w:p w14:paraId="3A48D46F" w14:textId="5D82810E" w:rsidR="008401A2" w:rsidRPr="008401A2" w:rsidRDefault="000C296D" w:rsidP="634F9366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t</w:t>
      </w:r>
      <w:r w:rsidR="634F9366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echnical Skills</w:t>
      </w:r>
      <w:r w:rsidR="00815005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 xml:space="preserve"> and tools</w:t>
      </w:r>
    </w:p>
    <w:p w14:paraId="45823C55" w14:textId="77777777" w:rsidR="00A53D26" w:rsidRPr="008401A2" w:rsidRDefault="00815005" w:rsidP="6A701425">
      <w:pPr>
        <w:spacing w:line="240" w:lineRule="auto"/>
        <w:rPr>
          <w:rFonts w:asciiTheme="minorHAnsi" w:hAnsiTheme="minorHAnsi" w:cstheme="minorBidi"/>
          <w:szCs w:val="21"/>
        </w:rPr>
      </w:pPr>
      <w:r w:rsidRPr="008401A2">
        <w:rPr>
          <w:rFonts w:asciiTheme="minorHAnsi" w:hAnsiTheme="minorHAnsi" w:cstheme="minorBidi"/>
          <w:b/>
          <w:bCs/>
          <w:szCs w:val="21"/>
        </w:rPr>
        <w:t>Programming l</w:t>
      </w:r>
      <w:r w:rsidR="19F403C6" w:rsidRPr="008401A2">
        <w:rPr>
          <w:rFonts w:asciiTheme="minorHAnsi" w:hAnsiTheme="minorHAnsi" w:cstheme="minorBidi"/>
          <w:b/>
          <w:bCs/>
          <w:szCs w:val="21"/>
        </w:rPr>
        <w:t>anguages:</w:t>
      </w:r>
      <w:r w:rsidR="19F403C6" w:rsidRPr="008401A2">
        <w:rPr>
          <w:rFonts w:asciiTheme="minorHAnsi" w:hAnsiTheme="minorHAnsi" w:cstheme="minorBidi"/>
          <w:szCs w:val="21"/>
        </w:rPr>
        <w:t xml:space="preserve"> </w:t>
      </w:r>
      <w:r w:rsidRPr="008401A2">
        <w:rPr>
          <w:rFonts w:asciiTheme="minorHAnsi" w:hAnsiTheme="minorHAnsi" w:cstheme="minorBidi"/>
          <w:szCs w:val="21"/>
        </w:rPr>
        <w:t>Python</w:t>
      </w:r>
      <w:r w:rsidR="19F403C6" w:rsidRPr="008401A2">
        <w:rPr>
          <w:rFonts w:asciiTheme="minorHAnsi" w:hAnsiTheme="minorHAnsi" w:cstheme="minorBidi"/>
          <w:szCs w:val="21"/>
        </w:rPr>
        <w:t>,</w:t>
      </w:r>
      <w:r w:rsidRPr="008401A2">
        <w:rPr>
          <w:rFonts w:asciiTheme="minorHAnsi" w:hAnsiTheme="minorHAnsi" w:cstheme="minorBidi"/>
          <w:szCs w:val="21"/>
        </w:rPr>
        <w:t xml:space="preserve"> </w:t>
      </w:r>
      <w:proofErr w:type="spellStart"/>
      <w:r w:rsidRPr="008401A2">
        <w:rPr>
          <w:rFonts w:asciiTheme="minorHAnsi" w:hAnsiTheme="minorHAnsi" w:cstheme="minorBidi"/>
          <w:szCs w:val="21"/>
        </w:rPr>
        <w:t>tcl</w:t>
      </w:r>
      <w:proofErr w:type="spellEnd"/>
      <w:r w:rsidR="00A53D26" w:rsidRPr="008401A2">
        <w:rPr>
          <w:rFonts w:asciiTheme="minorHAnsi" w:hAnsiTheme="minorHAnsi" w:cstheme="minorBidi"/>
          <w:szCs w:val="21"/>
        </w:rPr>
        <w:t>.</w:t>
      </w:r>
    </w:p>
    <w:p w14:paraId="18CAB7B0" w14:textId="782C04FB" w:rsidR="00DB77CC" w:rsidRPr="008401A2" w:rsidRDefault="00A53D26" w:rsidP="6A701425">
      <w:pPr>
        <w:spacing w:line="240" w:lineRule="auto"/>
        <w:rPr>
          <w:rFonts w:asciiTheme="minorHAnsi" w:hAnsiTheme="minorHAnsi" w:cstheme="minorBidi"/>
          <w:b/>
          <w:szCs w:val="21"/>
        </w:rPr>
      </w:pPr>
      <w:r w:rsidRPr="008401A2">
        <w:rPr>
          <w:rFonts w:asciiTheme="minorHAnsi" w:hAnsiTheme="minorHAnsi" w:cstheme="minorBidi"/>
          <w:b/>
          <w:szCs w:val="21"/>
        </w:rPr>
        <w:t>Database management:</w:t>
      </w:r>
      <w:r w:rsidR="00AF7ACC" w:rsidRPr="008401A2">
        <w:rPr>
          <w:rFonts w:asciiTheme="minorHAnsi" w:hAnsiTheme="minorHAnsi" w:cstheme="minorBidi"/>
          <w:b/>
          <w:szCs w:val="21"/>
        </w:rPr>
        <w:t xml:space="preserve"> </w:t>
      </w:r>
      <w:r w:rsidRPr="008401A2">
        <w:rPr>
          <w:rFonts w:asciiTheme="minorHAnsi" w:hAnsiTheme="minorHAnsi" w:cstheme="minorBidi"/>
          <w:szCs w:val="21"/>
        </w:rPr>
        <w:t>SQL.</w:t>
      </w:r>
    </w:p>
    <w:p w14:paraId="70B28FAA" w14:textId="77777777" w:rsidR="00DB77CC" w:rsidRPr="008401A2" w:rsidRDefault="00815005" w:rsidP="6A701425">
      <w:pPr>
        <w:spacing w:line="240" w:lineRule="auto"/>
        <w:rPr>
          <w:rFonts w:asciiTheme="minorHAnsi" w:hAnsiTheme="minorHAnsi" w:cstheme="minorHAnsi"/>
          <w:bCs/>
          <w:szCs w:val="21"/>
        </w:rPr>
      </w:pPr>
      <w:r w:rsidRPr="008401A2">
        <w:rPr>
          <w:rFonts w:asciiTheme="minorHAnsi" w:hAnsiTheme="minorHAnsi" w:cstheme="minorHAnsi"/>
          <w:b/>
          <w:bCs/>
          <w:szCs w:val="21"/>
        </w:rPr>
        <w:t xml:space="preserve">OS handle: </w:t>
      </w:r>
      <w:r w:rsidRPr="008401A2">
        <w:rPr>
          <w:rFonts w:asciiTheme="minorHAnsi" w:hAnsiTheme="minorHAnsi" w:cstheme="minorHAnsi"/>
          <w:bCs/>
          <w:szCs w:val="21"/>
        </w:rPr>
        <w:t xml:space="preserve">Windows, </w:t>
      </w:r>
      <w:r w:rsidRPr="008401A2">
        <w:rPr>
          <w:rFonts w:asciiTheme="minorHAnsi" w:hAnsiTheme="minorHAnsi" w:cstheme="minorBidi"/>
          <w:color w:val="000000" w:themeColor="text1"/>
          <w:szCs w:val="21"/>
        </w:rPr>
        <w:t>Linux</w:t>
      </w:r>
      <w:r w:rsidR="00DB77CC" w:rsidRPr="008401A2">
        <w:rPr>
          <w:rFonts w:asciiTheme="minorHAnsi" w:hAnsiTheme="minorHAnsi" w:cstheme="minorHAnsi"/>
          <w:bCs/>
          <w:szCs w:val="21"/>
        </w:rPr>
        <w:t xml:space="preserve">. </w:t>
      </w:r>
    </w:p>
    <w:p w14:paraId="58C30CBD" w14:textId="6F96C451" w:rsidR="00DB77CC" w:rsidRPr="008401A2" w:rsidRDefault="00815005" w:rsidP="6A701425">
      <w:pPr>
        <w:spacing w:line="240" w:lineRule="auto"/>
        <w:rPr>
          <w:rFonts w:asciiTheme="minorHAnsi" w:hAnsiTheme="minorHAnsi" w:cstheme="minorBidi"/>
          <w:szCs w:val="21"/>
        </w:rPr>
      </w:pPr>
      <w:r w:rsidRPr="008401A2">
        <w:rPr>
          <w:rFonts w:asciiTheme="minorHAnsi" w:hAnsiTheme="minorHAnsi" w:cstheme="minorBidi"/>
          <w:b/>
          <w:szCs w:val="21"/>
        </w:rPr>
        <w:t>Molecular dynamics simulations:</w:t>
      </w:r>
      <w:r w:rsidRPr="008401A2">
        <w:rPr>
          <w:rFonts w:asciiTheme="minorHAnsi" w:hAnsiTheme="minorHAnsi" w:cstheme="minorBidi"/>
          <w:szCs w:val="21"/>
        </w:rPr>
        <w:t xml:space="preserve"> NAMD, GROMACS</w:t>
      </w:r>
      <w:r w:rsidR="00DB77CC" w:rsidRPr="008401A2">
        <w:rPr>
          <w:rFonts w:asciiTheme="minorHAnsi" w:hAnsiTheme="minorHAnsi" w:cstheme="minorBidi"/>
          <w:szCs w:val="21"/>
        </w:rPr>
        <w:t xml:space="preserve">. </w:t>
      </w:r>
      <w:r w:rsidRPr="008401A2">
        <w:rPr>
          <w:rFonts w:asciiTheme="minorHAnsi" w:hAnsiTheme="minorHAnsi" w:cstheme="minorBidi"/>
          <w:b/>
          <w:szCs w:val="21"/>
        </w:rPr>
        <w:t>Molecular docking analysis:</w:t>
      </w:r>
      <w:r w:rsidRPr="008401A2">
        <w:rPr>
          <w:rFonts w:asciiTheme="minorHAnsi" w:hAnsiTheme="minorHAnsi" w:cstheme="minorBidi"/>
          <w:szCs w:val="21"/>
        </w:rPr>
        <w:t xml:space="preserve"> </w:t>
      </w:r>
      <w:proofErr w:type="spellStart"/>
      <w:r w:rsidRPr="008401A2">
        <w:rPr>
          <w:rFonts w:asciiTheme="minorHAnsi" w:hAnsiTheme="minorHAnsi" w:cstheme="minorBidi"/>
          <w:szCs w:val="21"/>
        </w:rPr>
        <w:t>Autodock</w:t>
      </w:r>
      <w:proofErr w:type="spellEnd"/>
      <w:r w:rsidRPr="008401A2">
        <w:rPr>
          <w:rFonts w:asciiTheme="minorHAnsi" w:hAnsiTheme="minorHAnsi" w:cstheme="minorBidi"/>
          <w:szCs w:val="21"/>
        </w:rPr>
        <w:t>, SMINA</w:t>
      </w:r>
      <w:r w:rsidR="00DB77CC" w:rsidRPr="008401A2">
        <w:rPr>
          <w:rFonts w:asciiTheme="minorHAnsi" w:hAnsiTheme="minorHAnsi" w:cstheme="minorBidi"/>
          <w:szCs w:val="21"/>
        </w:rPr>
        <w:t xml:space="preserve">. </w:t>
      </w:r>
    </w:p>
    <w:p w14:paraId="78F0FC63" w14:textId="76DD1878" w:rsidR="00DB77CC" w:rsidRPr="008401A2" w:rsidRDefault="00815005" w:rsidP="6A701425">
      <w:pPr>
        <w:spacing w:line="240" w:lineRule="auto"/>
        <w:rPr>
          <w:rFonts w:asciiTheme="minorHAnsi" w:hAnsiTheme="minorHAnsi" w:cstheme="minorBidi"/>
          <w:szCs w:val="21"/>
        </w:rPr>
      </w:pPr>
      <w:r w:rsidRPr="008401A2">
        <w:rPr>
          <w:rFonts w:asciiTheme="minorHAnsi" w:hAnsiTheme="minorHAnsi" w:cstheme="minorBidi"/>
          <w:b/>
          <w:szCs w:val="21"/>
        </w:rPr>
        <w:t xml:space="preserve">Machine learning/Artificial intelligence:  </w:t>
      </w:r>
      <w:r w:rsidRPr="008401A2">
        <w:rPr>
          <w:rFonts w:asciiTheme="minorHAnsi" w:hAnsiTheme="minorHAnsi" w:cstheme="minorBidi"/>
          <w:szCs w:val="21"/>
        </w:rPr>
        <w:t xml:space="preserve">Sci-kit learn, </w:t>
      </w:r>
      <w:proofErr w:type="spellStart"/>
      <w:r w:rsidRPr="008401A2">
        <w:rPr>
          <w:rFonts w:asciiTheme="minorHAnsi" w:hAnsiTheme="minorHAnsi" w:cstheme="minorBidi"/>
          <w:szCs w:val="21"/>
        </w:rPr>
        <w:t>Keras</w:t>
      </w:r>
      <w:proofErr w:type="spellEnd"/>
      <w:r w:rsidRPr="008401A2">
        <w:rPr>
          <w:rFonts w:asciiTheme="minorHAnsi" w:hAnsiTheme="minorHAnsi" w:cstheme="minorBidi"/>
          <w:szCs w:val="21"/>
        </w:rPr>
        <w:t xml:space="preserve">, </w:t>
      </w:r>
      <w:proofErr w:type="spellStart"/>
      <w:r w:rsidRPr="008401A2">
        <w:rPr>
          <w:rFonts w:asciiTheme="minorHAnsi" w:hAnsiTheme="minorHAnsi" w:cstheme="minorBidi"/>
          <w:szCs w:val="21"/>
        </w:rPr>
        <w:t>Tensorflow</w:t>
      </w:r>
      <w:proofErr w:type="spellEnd"/>
      <w:r w:rsidRPr="008401A2">
        <w:rPr>
          <w:rFonts w:asciiTheme="minorHAnsi" w:hAnsiTheme="minorHAnsi" w:cstheme="minorBidi"/>
          <w:szCs w:val="21"/>
        </w:rPr>
        <w:t>, KNIME</w:t>
      </w:r>
      <w:r w:rsidR="00DB77CC" w:rsidRPr="008401A2">
        <w:rPr>
          <w:rFonts w:asciiTheme="minorHAnsi" w:hAnsiTheme="minorHAnsi" w:cstheme="minorBidi"/>
          <w:szCs w:val="21"/>
        </w:rPr>
        <w:t>.</w:t>
      </w:r>
    </w:p>
    <w:p w14:paraId="0ECE0C34" w14:textId="204F6CBF" w:rsidR="00DB77CC" w:rsidRPr="008401A2" w:rsidRDefault="00815005" w:rsidP="6A701425">
      <w:pPr>
        <w:spacing w:line="240" w:lineRule="auto"/>
        <w:rPr>
          <w:rFonts w:asciiTheme="minorHAnsi" w:hAnsiTheme="minorHAnsi" w:cstheme="minorBidi"/>
          <w:szCs w:val="21"/>
        </w:rPr>
      </w:pPr>
      <w:r w:rsidRPr="008401A2">
        <w:rPr>
          <w:rFonts w:asciiTheme="minorHAnsi" w:hAnsiTheme="minorHAnsi" w:cstheme="minorBidi"/>
          <w:b/>
          <w:szCs w:val="21"/>
        </w:rPr>
        <w:t xml:space="preserve">Computational </w:t>
      </w:r>
      <w:r w:rsidR="00DB77CC" w:rsidRPr="008401A2">
        <w:rPr>
          <w:rFonts w:asciiTheme="minorHAnsi" w:hAnsiTheme="minorHAnsi" w:cstheme="minorBidi"/>
          <w:b/>
          <w:szCs w:val="21"/>
        </w:rPr>
        <w:t>chemistry</w:t>
      </w:r>
      <w:r w:rsidRPr="008401A2">
        <w:rPr>
          <w:rFonts w:asciiTheme="minorHAnsi" w:hAnsiTheme="minorHAnsi" w:cstheme="minorBidi"/>
          <w:b/>
          <w:szCs w:val="21"/>
        </w:rPr>
        <w:t xml:space="preserve">: </w:t>
      </w:r>
      <w:proofErr w:type="spellStart"/>
      <w:r w:rsidRPr="008401A2">
        <w:rPr>
          <w:rFonts w:asciiTheme="minorHAnsi" w:hAnsiTheme="minorHAnsi" w:cstheme="minorBidi"/>
          <w:szCs w:val="21"/>
        </w:rPr>
        <w:t>RDkit</w:t>
      </w:r>
      <w:proofErr w:type="spellEnd"/>
      <w:r w:rsidRPr="008401A2">
        <w:rPr>
          <w:rFonts w:asciiTheme="minorHAnsi" w:hAnsiTheme="minorHAnsi" w:cstheme="minorBidi"/>
          <w:szCs w:val="21"/>
        </w:rPr>
        <w:t xml:space="preserve">, </w:t>
      </w:r>
      <w:proofErr w:type="spellStart"/>
      <w:r w:rsidR="00DB77CC" w:rsidRPr="008401A2">
        <w:rPr>
          <w:rFonts w:asciiTheme="minorHAnsi" w:hAnsiTheme="minorHAnsi" w:cstheme="minorBidi"/>
          <w:szCs w:val="21"/>
        </w:rPr>
        <w:t>P</w:t>
      </w:r>
      <w:r w:rsidRPr="008401A2">
        <w:rPr>
          <w:rFonts w:asciiTheme="minorHAnsi" w:hAnsiTheme="minorHAnsi" w:cstheme="minorBidi"/>
          <w:szCs w:val="21"/>
        </w:rPr>
        <w:t>aDEL</w:t>
      </w:r>
      <w:proofErr w:type="spellEnd"/>
      <w:r w:rsidR="00DB77CC" w:rsidRPr="008401A2">
        <w:rPr>
          <w:rFonts w:asciiTheme="minorHAnsi" w:hAnsiTheme="minorHAnsi" w:cstheme="minorBidi"/>
          <w:szCs w:val="21"/>
        </w:rPr>
        <w:t xml:space="preserve">. </w:t>
      </w:r>
    </w:p>
    <w:p w14:paraId="5E2814BC" w14:textId="6D41F444" w:rsidR="006F6D9B" w:rsidRPr="008401A2" w:rsidRDefault="00DB77CC" w:rsidP="6A701425">
      <w:pPr>
        <w:spacing w:line="240" w:lineRule="auto"/>
        <w:rPr>
          <w:rFonts w:asciiTheme="minorHAnsi" w:hAnsiTheme="minorHAnsi" w:cstheme="minorBidi"/>
          <w:szCs w:val="21"/>
        </w:rPr>
      </w:pPr>
      <w:r w:rsidRPr="008401A2">
        <w:rPr>
          <w:rFonts w:asciiTheme="minorHAnsi" w:hAnsiTheme="minorHAnsi" w:cstheme="minorBidi"/>
          <w:b/>
          <w:szCs w:val="21"/>
        </w:rPr>
        <w:t>Visualization tools:</w:t>
      </w:r>
      <w:r w:rsidRPr="008401A2">
        <w:rPr>
          <w:rFonts w:asciiTheme="minorHAnsi" w:hAnsiTheme="minorHAnsi" w:cstheme="minorBidi"/>
          <w:szCs w:val="21"/>
        </w:rPr>
        <w:t xml:space="preserve"> </w:t>
      </w:r>
      <w:proofErr w:type="spellStart"/>
      <w:r w:rsidRPr="008401A2">
        <w:rPr>
          <w:rFonts w:asciiTheme="minorHAnsi" w:hAnsiTheme="minorHAnsi" w:cstheme="minorBidi"/>
          <w:szCs w:val="21"/>
        </w:rPr>
        <w:t>PyMol</w:t>
      </w:r>
      <w:proofErr w:type="spellEnd"/>
      <w:r w:rsidRPr="008401A2">
        <w:rPr>
          <w:rFonts w:asciiTheme="minorHAnsi" w:hAnsiTheme="minorHAnsi" w:cstheme="minorBidi"/>
          <w:szCs w:val="21"/>
        </w:rPr>
        <w:t xml:space="preserve">, VMD, Chimera. </w:t>
      </w:r>
      <w:r w:rsidRPr="008401A2">
        <w:rPr>
          <w:rFonts w:asciiTheme="minorHAnsi" w:hAnsiTheme="minorHAnsi" w:cstheme="minorBidi"/>
          <w:b/>
          <w:szCs w:val="21"/>
        </w:rPr>
        <w:t>Virtual screening :</w:t>
      </w:r>
      <w:r w:rsidRPr="008401A2">
        <w:rPr>
          <w:rFonts w:asciiTheme="minorHAnsi" w:hAnsiTheme="minorHAnsi" w:cstheme="minorBidi"/>
          <w:szCs w:val="21"/>
        </w:rPr>
        <w:t xml:space="preserve"> </w:t>
      </w:r>
      <w:proofErr w:type="spellStart"/>
      <w:r w:rsidRPr="008401A2">
        <w:rPr>
          <w:rFonts w:asciiTheme="minorHAnsi" w:hAnsiTheme="minorHAnsi" w:cstheme="minorBidi"/>
          <w:szCs w:val="21"/>
        </w:rPr>
        <w:t>OpenEye</w:t>
      </w:r>
      <w:proofErr w:type="spellEnd"/>
      <w:r w:rsidRPr="008401A2">
        <w:rPr>
          <w:rFonts w:asciiTheme="minorHAnsi" w:hAnsiTheme="minorHAnsi" w:cstheme="minorBidi"/>
          <w:szCs w:val="21"/>
        </w:rPr>
        <w:t xml:space="preserve"> scientific.</w:t>
      </w:r>
    </w:p>
    <w:p w14:paraId="319237D0" w14:textId="77777777" w:rsidR="00815005" w:rsidRPr="008401A2" w:rsidRDefault="00815005" w:rsidP="6A701425">
      <w:pPr>
        <w:spacing w:line="240" w:lineRule="auto"/>
        <w:rPr>
          <w:rFonts w:asciiTheme="minorHAnsi" w:hAnsiTheme="minorHAnsi" w:cstheme="minorBidi"/>
          <w:b/>
          <w:szCs w:val="21"/>
        </w:rPr>
      </w:pPr>
    </w:p>
    <w:p w14:paraId="6DBF3F75" w14:textId="5CF257D9" w:rsidR="00987A0B" w:rsidRPr="008401A2" w:rsidRDefault="00704549" w:rsidP="00E031EA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conferences</w:t>
      </w:r>
      <w:r w:rsidR="006E5B11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 xml:space="preserve">, </w:t>
      </w:r>
      <w:r w:rsidR="00C47C24"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presentations</w:t>
      </w:r>
      <w:r w:rsidR="006E5B11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, internships</w:t>
      </w:r>
    </w:p>
    <w:p w14:paraId="4D002793" w14:textId="77777777" w:rsidR="00987A0B" w:rsidRPr="00987A0B" w:rsidRDefault="00C47C24" w:rsidP="00987A0B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eastAsia="Calibri" w:hAnsiTheme="minorHAnsi" w:cstheme="minorHAnsi"/>
          <w:sz w:val="22"/>
          <w:szCs w:val="22"/>
          <w:lang w:val="en-US" w:eastAsia="en-US"/>
        </w:rPr>
      </w:pPr>
      <w:r w:rsidRPr="00987A0B">
        <w:rPr>
          <w:rFonts w:asciiTheme="minorHAnsi" w:eastAsia="Calibri" w:hAnsiTheme="minorHAnsi" w:cstheme="minorHAnsi"/>
          <w:b/>
          <w:sz w:val="22"/>
          <w:szCs w:val="22"/>
          <w:lang w:val="en-US" w:eastAsia="en-US"/>
        </w:rPr>
        <w:t>Investigating the membrane effect on the dynamics of 15LOX-1/PEBP1</w:t>
      </w:r>
      <w:r w:rsidRPr="00987A0B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Pr="00987A0B">
        <w:rPr>
          <w:rFonts w:asciiTheme="minorHAnsi" w:eastAsia="Calibri" w:hAnsiTheme="minorHAnsi" w:cstheme="minorHAnsi"/>
          <w:sz w:val="22"/>
          <w:szCs w:val="22"/>
          <w:lang w:val="en-US" w:eastAsia="en-US"/>
        </w:rPr>
        <w:t xml:space="preserve">, K. </w:t>
      </w:r>
      <w:proofErr w:type="spellStart"/>
      <w:r w:rsidRPr="00987A0B">
        <w:rPr>
          <w:rFonts w:asciiTheme="minorHAnsi" w:eastAsia="Calibri" w:hAnsiTheme="minorHAnsi" w:cstheme="minorHAnsi"/>
          <w:sz w:val="22"/>
          <w:szCs w:val="22"/>
          <w:lang w:val="en-US" w:eastAsia="en-US"/>
        </w:rPr>
        <w:t>Mikulska-Rumińska</w:t>
      </w:r>
      <w:proofErr w:type="spellEnd"/>
      <w:r w:rsidRPr="00987A0B">
        <w:rPr>
          <w:rFonts w:asciiTheme="minorHAnsi" w:eastAsia="Calibri" w:hAnsiTheme="minorHAnsi" w:cstheme="minorHAnsi"/>
          <w:sz w:val="22"/>
          <w:szCs w:val="22"/>
          <w:lang w:val="en-US" w:eastAsia="en-US"/>
        </w:rPr>
        <w:t xml:space="preserve">, T. </w:t>
      </w:r>
      <w:proofErr w:type="spellStart"/>
      <w:r w:rsidRPr="00987A0B">
        <w:rPr>
          <w:rFonts w:asciiTheme="minorHAnsi" w:eastAsia="Calibri" w:hAnsiTheme="minorHAnsi" w:cstheme="minorHAnsi"/>
          <w:sz w:val="22"/>
          <w:szCs w:val="22"/>
          <w:lang w:val="en-US" w:eastAsia="en-US"/>
        </w:rPr>
        <w:t>Manivarma</w:t>
      </w:r>
      <w:proofErr w:type="spellEnd"/>
      <w:r w:rsidRPr="00987A0B">
        <w:rPr>
          <w:rFonts w:asciiTheme="minorHAnsi" w:eastAsia="Calibri" w:hAnsiTheme="minorHAnsi" w:cstheme="minorHAnsi"/>
          <w:sz w:val="22"/>
          <w:szCs w:val="22"/>
          <w:lang w:val="en-US" w:eastAsia="en-US"/>
        </w:rPr>
        <w:t>, 13 XII 2022 r. (online)</w:t>
      </w:r>
      <w:r w:rsidRPr="00987A0B">
        <w:rPr>
          <w:rFonts w:asciiTheme="minorHAnsi" w:hAnsiTheme="minorHAnsi" w:cstheme="minorHAnsi"/>
          <w:sz w:val="22"/>
          <w:szCs w:val="22"/>
          <w:lang w:val="en-US"/>
        </w:rPr>
        <w:t xml:space="preserve">, </w:t>
      </w:r>
      <w:r w:rsidRPr="00987A0B">
        <w:rPr>
          <w:rFonts w:asciiTheme="minorHAnsi" w:eastAsia="Calibri" w:hAnsiTheme="minorHAnsi" w:cstheme="minorHAnsi"/>
          <w:sz w:val="22"/>
          <w:szCs w:val="22"/>
          <w:lang w:val="en-US" w:eastAsia="en-US"/>
        </w:rPr>
        <w:t>Department of Environmental and Occupational Health, University of Pittsburgh , USA.</w:t>
      </w:r>
    </w:p>
    <w:p w14:paraId="689FD30B" w14:textId="6329932E" w:rsidR="00F34AFF" w:rsidRPr="00987A0B" w:rsidRDefault="00782FF4" w:rsidP="00987A0B">
      <w:pPr>
        <w:pStyle w:val="NormalWeb"/>
        <w:numPr>
          <w:ilvl w:val="0"/>
          <w:numId w:val="3"/>
        </w:numPr>
        <w:spacing w:before="0" w:beforeAutospacing="0" w:after="0" w:afterAutospacing="0"/>
        <w:jc w:val="both"/>
        <w:rPr>
          <w:rFonts w:asciiTheme="minorHAnsi" w:eastAsia="Calibri" w:hAnsiTheme="minorHAnsi" w:cstheme="minorHAnsi"/>
          <w:sz w:val="22"/>
          <w:szCs w:val="22"/>
          <w:lang w:val="en-US" w:eastAsia="en-US"/>
        </w:rPr>
      </w:pPr>
      <w:r w:rsidRPr="00987A0B">
        <w:rPr>
          <w:rFonts w:asciiTheme="minorHAnsi" w:hAnsiTheme="minorHAnsi" w:cstheme="minorHAnsi"/>
          <w:b/>
          <w:bCs/>
          <w:sz w:val="22"/>
          <w:szCs w:val="22"/>
          <w:lang w:val="en-US"/>
        </w:rPr>
        <w:t>“</w:t>
      </w:r>
      <w:r w:rsidR="00987A0B" w:rsidRPr="00987A0B">
        <w:rPr>
          <w:rFonts w:asciiTheme="minorHAnsi" w:hAnsiTheme="minorHAnsi" w:cstheme="minorHAnsi"/>
          <w:b/>
          <w:sz w:val="22"/>
          <w:szCs w:val="22"/>
        </w:rPr>
        <w:t xml:space="preserve">Diverse roles of membrane in </w:t>
      </w:r>
      <w:proofErr w:type="spellStart"/>
      <w:r w:rsidR="00987A0B" w:rsidRPr="00987A0B">
        <w:rPr>
          <w:rFonts w:asciiTheme="minorHAnsi" w:hAnsiTheme="minorHAnsi" w:cstheme="minorHAnsi"/>
          <w:b/>
          <w:sz w:val="22"/>
          <w:szCs w:val="22"/>
        </w:rPr>
        <w:t>ferroptotic</w:t>
      </w:r>
      <w:proofErr w:type="spellEnd"/>
      <w:r w:rsidR="00987A0B" w:rsidRPr="00987A0B">
        <w:rPr>
          <w:rFonts w:asciiTheme="minorHAnsi" w:hAnsiTheme="minorHAnsi" w:cstheme="minorHAnsi"/>
          <w:b/>
          <w:sz w:val="22"/>
          <w:szCs w:val="22"/>
        </w:rPr>
        <w:t xml:space="preserve"> cell death. Insights from molecular dynamics study of 15LOX1-PEBP1 complex</w:t>
      </w:r>
      <w:r w:rsidR="00987A0B" w:rsidRPr="00987A0B">
        <w:rPr>
          <w:rFonts w:asciiTheme="minorHAnsi" w:hAnsiTheme="minorHAnsi" w:cstheme="minorHAnsi"/>
          <w:sz w:val="22"/>
          <w:szCs w:val="22"/>
        </w:rPr>
        <w:t xml:space="preserve"> </w:t>
      </w:r>
      <w:r w:rsidRPr="00987A0B">
        <w:rPr>
          <w:rFonts w:asciiTheme="minorHAnsi" w:hAnsiTheme="minorHAnsi" w:cstheme="minorHAnsi"/>
          <w:b/>
          <w:bCs/>
          <w:sz w:val="22"/>
          <w:szCs w:val="22"/>
          <w:lang w:val="en-US"/>
        </w:rPr>
        <w:t>“ (poster)</w:t>
      </w:r>
      <w:r w:rsidR="00C47C24" w:rsidRPr="00987A0B">
        <w:rPr>
          <w:rFonts w:asciiTheme="minorHAnsi" w:hAnsiTheme="minorHAnsi" w:cstheme="minorHAnsi"/>
          <w:sz w:val="22"/>
          <w:szCs w:val="22"/>
          <w:lang w:val="en-US"/>
        </w:rPr>
        <w:t xml:space="preserve">, Biophysics at the Dawn of </w:t>
      </w:r>
      <w:proofErr w:type="spellStart"/>
      <w:r w:rsidR="00C47C24" w:rsidRPr="00987A0B">
        <w:rPr>
          <w:rFonts w:asciiTheme="minorHAnsi" w:hAnsiTheme="minorHAnsi" w:cstheme="minorHAnsi"/>
          <w:sz w:val="22"/>
          <w:szCs w:val="22"/>
          <w:lang w:val="en-US"/>
        </w:rPr>
        <w:t>Exascale</w:t>
      </w:r>
      <w:proofErr w:type="spellEnd"/>
      <w:r w:rsidR="00C47C24" w:rsidRPr="00987A0B">
        <w:rPr>
          <w:rFonts w:asciiTheme="minorHAnsi" w:hAnsiTheme="minorHAnsi" w:cstheme="minorHAnsi"/>
          <w:sz w:val="22"/>
          <w:szCs w:val="22"/>
          <w:lang w:val="en-US"/>
        </w:rPr>
        <w:t xml:space="preserve"> Computers - Hamburg, Germany( May 16-20, 2022).</w:t>
      </w:r>
    </w:p>
    <w:p w14:paraId="45F7BD9D" w14:textId="725532D1" w:rsidR="00782FF4" w:rsidRPr="00987A0B" w:rsidRDefault="00782FF4" w:rsidP="00987A0B">
      <w:pPr>
        <w:pStyle w:val="ListParagraph"/>
        <w:numPr>
          <w:ilvl w:val="0"/>
          <w:numId w:val="3"/>
        </w:numPr>
        <w:spacing w:line="240" w:lineRule="auto"/>
        <w:rPr>
          <w:rFonts w:asciiTheme="minorHAnsi" w:eastAsiaTheme="minorEastAsia" w:hAnsiTheme="minorHAnsi" w:cstheme="minorHAnsi"/>
        </w:rPr>
      </w:pPr>
      <w:r w:rsidRPr="00987A0B">
        <w:rPr>
          <w:rFonts w:asciiTheme="minorHAnsi" w:hAnsiTheme="minorHAnsi" w:cstheme="minorHAnsi"/>
          <w:b/>
          <w:bCs/>
          <w:lang w:val="en-US"/>
        </w:rPr>
        <w:t>“</w:t>
      </w:r>
      <w:r w:rsidR="00987A0B" w:rsidRPr="00987A0B">
        <w:rPr>
          <w:rFonts w:asciiTheme="minorHAnsi" w:hAnsiTheme="minorHAnsi" w:cstheme="minorHAnsi"/>
          <w:b/>
        </w:rPr>
        <w:t xml:space="preserve">Diverse roles of membrane in </w:t>
      </w:r>
      <w:proofErr w:type="spellStart"/>
      <w:r w:rsidR="00987A0B" w:rsidRPr="00987A0B">
        <w:rPr>
          <w:rFonts w:asciiTheme="minorHAnsi" w:hAnsiTheme="minorHAnsi" w:cstheme="minorHAnsi"/>
          <w:b/>
        </w:rPr>
        <w:t>ferroptotic</w:t>
      </w:r>
      <w:proofErr w:type="spellEnd"/>
      <w:r w:rsidR="00987A0B" w:rsidRPr="00987A0B">
        <w:rPr>
          <w:rFonts w:asciiTheme="minorHAnsi" w:hAnsiTheme="minorHAnsi" w:cstheme="minorHAnsi"/>
          <w:b/>
        </w:rPr>
        <w:t xml:space="preserve"> cell death. Insights from molecular dynamics study of 15LOX1-PEBP1 complex</w:t>
      </w:r>
      <w:r w:rsidR="00987A0B" w:rsidRPr="00987A0B">
        <w:rPr>
          <w:rFonts w:asciiTheme="minorHAnsi" w:hAnsiTheme="minorHAnsi" w:cstheme="minorHAnsi"/>
        </w:rPr>
        <w:t xml:space="preserve"> </w:t>
      </w:r>
      <w:r w:rsidR="00987A0B" w:rsidRPr="00987A0B">
        <w:rPr>
          <w:rFonts w:asciiTheme="minorHAnsi" w:hAnsiTheme="minorHAnsi" w:cstheme="minorHAnsi"/>
          <w:b/>
          <w:bCs/>
          <w:lang w:val="en-US"/>
        </w:rPr>
        <w:t>“ (poster)</w:t>
      </w:r>
      <w:r w:rsidR="00C47C24" w:rsidRPr="00987A0B">
        <w:rPr>
          <w:rFonts w:asciiTheme="minorHAnsi" w:hAnsiTheme="minorHAnsi" w:cstheme="minorHAnsi"/>
          <w:b/>
          <w:bCs/>
          <w:lang w:val="en-US"/>
        </w:rPr>
        <w:t xml:space="preserve">, </w:t>
      </w:r>
      <w:r w:rsidR="00C47C24" w:rsidRPr="00987A0B">
        <w:rPr>
          <w:rFonts w:asciiTheme="minorHAnsi" w:hAnsiTheme="minorHAnsi" w:cstheme="minorHAnsi"/>
          <w:i/>
          <w:lang w:val="en-US"/>
        </w:rPr>
        <w:t>Bioinformatics in Torun</w:t>
      </w:r>
      <w:r w:rsidR="00C47C24" w:rsidRPr="00987A0B">
        <w:rPr>
          <w:rFonts w:asciiTheme="minorHAnsi" w:hAnsiTheme="minorHAnsi" w:cstheme="minorHAnsi"/>
          <w:lang w:val="en-US"/>
        </w:rPr>
        <w:t xml:space="preserve"> 2022 (BIT22) conference, Torun, Poland June 24th 2022.</w:t>
      </w:r>
    </w:p>
    <w:p w14:paraId="054BB7CA" w14:textId="2E6172E5" w:rsidR="00B36A69" w:rsidRPr="00987A0B" w:rsidRDefault="00782FF4" w:rsidP="00987A0B">
      <w:pPr>
        <w:pStyle w:val="ListParagraph"/>
        <w:numPr>
          <w:ilvl w:val="0"/>
          <w:numId w:val="3"/>
        </w:numPr>
        <w:spacing w:line="240" w:lineRule="auto"/>
        <w:rPr>
          <w:rFonts w:asciiTheme="minorHAnsi" w:eastAsiaTheme="minorEastAsia" w:hAnsiTheme="minorHAnsi" w:cstheme="minorHAnsi"/>
        </w:rPr>
      </w:pPr>
      <w:r w:rsidRPr="00987A0B">
        <w:rPr>
          <w:rFonts w:asciiTheme="minorHAnsi" w:hAnsiTheme="minorHAnsi" w:cstheme="minorHAnsi"/>
          <w:lang w:val="en-US"/>
        </w:rPr>
        <w:t>“</w:t>
      </w:r>
      <w:r w:rsidRPr="00987A0B">
        <w:rPr>
          <w:rFonts w:asciiTheme="minorHAnsi" w:hAnsiTheme="minorHAnsi" w:cstheme="minorHAnsi"/>
          <w:b/>
          <w:bCs/>
          <w:lang w:val="en-US"/>
        </w:rPr>
        <w:t xml:space="preserve">Hot spots, proteins and machine learning” </w:t>
      </w:r>
      <w:r w:rsidRPr="00987A0B">
        <w:rPr>
          <w:rFonts w:asciiTheme="minorHAnsi" w:hAnsiTheme="minorHAnsi" w:cstheme="minorHAnsi"/>
          <w:b/>
          <w:lang w:val="en-US"/>
        </w:rPr>
        <w:t>(flash talk, online)</w:t>
      </w:r>
      <w:r w:rsidR="00C47C24" w:rsidRPr="00987A0B">
        <w:rPr>
          <w:rFonts w:asciiTheme="minorHAnsi" w:hAnsiTheme="minorHAnsi" w:cstheme="minorHAnsi"/>
          <w:b/>
          <w:lang w:val="en-US"/>
        </w:rPr>
        <w:t>,</w:t>
      </w:r>
      <w:r w:rsidR="00C47C24" w:rsidRPr="00987A0B">
        <w:rPr>
          <w:rFonts w:asciiTheme="minorHAnsi" w:hAnsiTheme="minorHAnsi" w:cstheme="minorHAnsi"/>
          <w:i/>
          <w:lang w:val="en-US"/>
        </w:rPr>
        <w:t xml:space="preserve"> Bioinformatics in Torun</w:t>
      </w:r>
      <w:r w:rsidR="00C47C24" w:rsidRPr="00987A0B">
        <w:rPr>
          <w:rFonts w:asciiTheme="minorHAnsi" w:hAnsiTheme="minorHAnsi" w:cstheme="minorHAnsi"/>
          <w:lang w:val="en-US"/>
        </w:rPr>
        <w:t xml:space="preserve"> 2021 (BIT21) conference, June 24th 2021.</w:t>
      </w:r>
    </w:p>
    <w:p w14:paraId="6FEA08DA" w14:textId="12172973" w:rsidR="00B36A69" w:rsidRPr="00987A0B" w:rsidRDefault="00B36A69" w:rsidP="00987A0B">
      <w:pPr>
        <w:pStyle w:val="Default"/>
        <w:numPr>
          <w:ilvl w:val="0"/>
          <w:numId w:val="3"/>
        </w:numPr>
        <w:jc w:val="both"/>
        <w:rPr>
          <w:rFonts w:asciiTheme="minorHAnsi" w:eastAsia="Calibri" w:hAnsiTheme="minorHAnsi" w:cstheme="minorHAnsi"/>
          <w:color w:val="auto"/>
          <w:sz w:val="22"/>
          <w:szCs w:val="22"/>
        </w:rPr>
      </w:pP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Attended 7 days RUSA program about </w:t>
      </w:r>
      <w:r w:rsidRPr="00987A0B">
        <w:rPr>
          <w:rFonts w:asciiTheme="minorHAnsi" w:eastAsia="Calibri" w:hAnsiTheme="minorHAnsi" w:cstheme="minorHAnsi"/>
          <w:b/>
          <w:color w:val="auto"/>
          <w:sz w:val="22"/>
          <w:szCs w:val="22"/>
        </w:rPr>
        <w:t>MACHINEL</w:t>
      </w:r>
      <w:r w:rsidR="00F34AFF" w:rsidRPr="00987A0B">
        <w:rPr>
          <w:rFonts w:asciiTheme="minorHAnsi" w:eastAsia="Calibri" w:hAnsiTheme="minorHAnsi" w:cstheme="minorHAnsi"/>
          <w:b/>
          <w:color w:val="auto"/>
          <w:sz w:val="22"/>
          <w:szCs w:val="22"/>
        </w:rPr>
        <w:t xml:space="preserve"> </w:t>
      </w:r>
      <w:r w:rsidRPr="00987A0B">
        <w:rPr>
          <w:rFonts w:asciiTheme="minorHAnsi" w:eastAsia="Calibri" w:hAnsiTheme="minorHAnsi" w:cstheme="minorHAnsi"/>
          <w:b/>
          <w:color w:val="auto"/>
          <w:sz w:val="22"/>
          <w:szCs w:val="22"/>
        </w:rPr>
        <w:t>EARNING AND ARTIFICIAL INTELIGENCE</w:t>
      </w: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>, Anna University – Chennai,2019.</w:t>
      </w:r>
    </w:p>
    <w:p w14:paraId="2A2E2426" w14:textId="4F84DA6B" w:rsidR="00B36A69" w:rsidRPr="00987A0B" w:rsidRDefault="00B36A69" w:rsidP="00987A0B">
      <w:pPr>
        <w:pStyle w:val="Default"/>
        <w:numPr>
          <w:ilvl w:val="0"/>
          <w:numId w:val="3"/>
        </w:numPr>
        <w:jc w:val="both"/>
        <w:rPr>
          <w:rFonts w:asciiTheme="minorHAnsi" w:eastAsia="Calibri" w:hAnsiTheme="minorHAnsi" w:cstheme="minorHAnsi"/>
          <w:color w:val="auto"/>
          <w:sz w:val="22"/>
          <w:szCs w:val="22"/>
        </w:rPr>
      </w:pP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Attended one month summer internship on </w:t>
      </w:r>
      <w:r w:rsidR="00F34AFF" w:rsidRPr="00987A0B">
        <w:rPr>
          <w:rFonts w:asciiTheme="minorHAnsi" w:eastAsia="Calibri" w:hAnsiTheme="minorHAnsi" w:cstheme="minorHAnsi"/>
          <w:b/>
          <w:color w:val="auto"/>
          <w:sz w:val="22"/>
          <w:szCs w:val="22"/>
        </w:rPr>
        <w:t>“</w:t>
      </w:r>
      <w:r w:rsidRPr="00987A0B">
        <w:rPr>
          <w:rFonts w:asciiTheme="minorHAnsi" w:eastAsia="Calibri" w:hAnsiTheme="minorHAnsi" w:cstheme="minorHAnsi"/>
          <w:b/>
          <w:color w:val="auto"/>
          <w:sz w:val="22"/>
          <w:szCs w:val="22"/>
        </w:rPr>
        <w:t>Network modeling of components on protein secretion systems in Mycobacterium tuberculosis</w:t>
      </w:r>
      <w:r w:rsidR="00F34AFF" w:rsidRPr="00987A0B">
        <w:rPr>
          <w:rFonts w:asciiTheme="minorHAnsi" w:eastAsia="Calibri" w:hAnsiTheme="minorHAnsi" w:cstheme="minorHAnsi"/>
          <w:b/>
          <w:color w:val="auto"/>
          <w:sz w:val="22"/>
          <w:szCs w:val="22"/>
        </w:rPr>
        <w:t>”</w:t>
      </w: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 in Institute of Mathematical Sciences , Chennai,</w:t>
      </w:r>
      <w:r w:rsidR="00F34AFF"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 </w:t>
      </w: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>2019.</w:t>
      </w:r>
    </w:p>
    <w:p w14:paraId="77E7FDFA" w14:textId="2AA90F7F" w:rsidR="00B36A69" w:rsidRPr="00987A0B" w:rsidRDefault="00B36A69" w:rsidP="00987A0B">
      <w:pPr>
        <w:pStyle w:val="Default"/>
        <w:numPr>
          <w:ilvl w:val="0"/>
          <w:numId w:val="3"/>
        </w:numPr>
        <w:jc w:val="both"/>
        <w:rPr>
          <w:rFonts w:asciiTheme="minorHAnsi" w:eastAsia="Calibri" w:hAnsiTheme="minorHAnsi" w:cstheme="minorHAnsi"/>
          <w:color w:val="auto"/>
          <w:sz w:val="22"/>
          <w:szCs w:val="22"/>
        </w:rPr>
      </w:pP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>Attended 5 days</w:t>
      </w:r>
      <w:r w:rsidR="00F34AFF"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’ </w:t>
      </w: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workshop on </w:t>
      </w:r>
      <w:r w:rsidRPr="00987A0B">
        <w:rPr>
          <w:rFonts w:asciiTheme="minorHAnsi" w:eastAsia="Calibri" w:hAnsiTheme="minorHAnsi" w:cstheme="minorHAnsi"/>
          <w:b/>
          <w:color w:val="auto"/>
          <w:sz w:val="22"/>
          <w:szCs w:val="22"/>
        </w:rPr>
        <w:t>Computer Aided Drug Design</w:t>
      </w:r>
      <w:r w:rsidRPr="00987A0B">
        <w:rPr>
          <w:rFonts w:asciiTheme="minorHAnsi" w:eastAsia="Calibri" w:hAnsiTheme="minorHAnsi" w:cstheme="minorHAnsi"/>
          <w:color w:val="auto"/>
          <w:sz w:val="22"/>
          <w:szCs w:val="22"/>
        </w:rPr>
        <w:t xml:space="preserve"> in Tamil Nadu Veterinary and Animal Sciences University – Chennai,2017.</w:t>
      </w:r>
    </w:p>
    <w:p w14:paraId="32C444CB" w14:textId="77777777" w:rsidR="00E031EA" w:rsidRPr="008401A2" w:rsidRDefault="00E031EA" w:rsidP="00E031EA">
      <w:pPr>
        <w:pStyle w:val="Default"/>
        <w:rPr>
          <w:rFonts w:asciiTheme="minorHAnsi" w:eastAsia="Calibri" w:hAnsiTheme="minorHAnsi" w:cstheme="minorHAnsi"/>
          <w:color w:val="auto"/>
          <w:sz w:val="22"/>
          <w:szCs w:val="21"/>
        </w:rPr>
      </w:pPr>
    </w:p>
    <w:p w14:paraId="762D3856" w14:textId="3FD73CDE" w:rsidR="00646487" w:rsidRPr="008401A2" w:rsidRDefault="00C51289" w:rsidP="00C40956">
      <w:pPr>
        <w:spacing w:line="240" w:lineRule="auto"/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</w:pPr>
      <w:r w:rsidRPr="008401A2">
        <w:rPr>
          <w:rFonts w:asciiTheme="minorHAnsi" w:hAnsiTheme="minorHAnsi" w:cstheme="minorBidi"/>
          <w:b/>
          <w:bCs/>
          <w:smallCaps/>
          <w:sz w:val="28"/>
          <w:szCs w:val="26"/>
          <w:u w:val="single"/>
        </w:rPr>
        <w:t>awards and achievements</w:t>
      </w:r>
    </w:p>
    <w:p w14:paraId="574B18DB" w14:textId="11E4C032" w:rsidR="00C40956" w:rsidRPr="008401A2" w:rsidRDefault="00C40956" w:rsidP="00E031E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1"/>
        </w:rPr>
      </w:pPr>
      <w:r w:rsidRPr="008401A2">
        <w:rPr>
          <w:rFonts w:asciiTheme="minorHAnsi" w:hAnsiTheme="minorHAnsi" w:cstheme="minorHAnsi"/>
          <w:b/>
          <w:bCs/>
          <w:sz w:val="22"/>
          <w:szCs w:val="21"/>
        </w:rPr>
        <w:t xml:space="preserve">Best Candidate Award </w:t>
      </w:r>
      <w:r w:rsidRPr="008401A2">
        <w:rPr>
          <w:rFonts w:asciiTheme="minorHAnsi" w:hAnsiTheme="minorHAnsi" w:cstheme="minorHAnsi"/>
          <w:sz w:val="22"/>
          <w:szCs w:val="21"/>
        </w:rPr>
        <w:t>from National Cadet Crop (NCC) , Anna University, Chennai - 2015.</w:t>
      </w:r>
    </w:p>
    <w:p w14:paraId="04307950" w14:textId="3E225B26" w:rsidR="00C40956" w:rsidRPr="008401A2" w:rsidRDefault="00C40956" w:rsidP="00E031E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1"/>
        </w:rPr>
      </w:pPr>
      <w:r w:rsidRPr="008401A2">
        <w:rPr>
          <w:rFonts w:asciiTheme="minorHAnsi" w:hAnsiTheme="minorHAnsi" w:cstheme="minorHAnsi"/>
          <w:b/>
          <w:bCs/>
          <w:sz w:val="22"/>
          <w:szCs w:val="21"/>
        </w:rPr>
        <w:t xml:space="preserve">Roll of Honor award </w:t>
      </w:r>
      <w:r w:rsidRPr="008401A2">
        <w:rPr>
          <w:rFonts w:asciiTheme="minorHAnsi" w:hAnsiTheme="minorHAnsi" w:cstheme="minorHAnsi"/>
          <w:sz w:val="22"/>
          <w:szCs w:val="21"/>
        </w:rPr>
        <w:t>for school topper ranking - 2013.</w:t>
      </w:r>
    </w:p>
    <w:p w14:paraId="22F8D870" w14:textId="4467CBC4" w:rsidR="00C40956" w:rsidRPr="008401A2" w:rsidRDefault="00C40956" w:rsidP="00E031EA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1"/>
        </w:rPr>
      </w:pPr>
      <w:r w:rsidRPr="008401A2">
        <w:rPr>
          <w:rFonts w:asciiTheme="minorHAnsi" w:hAnsiTheme="minorHAnsi" w:cstheme="minorHAnsi"/>
          <w:b/>
          <w:bCs/>
          <w:sz w:val="22"/>
          <w:szCs w:val="21"/>
        </w:rPr>
        <w:t xml:space="preserve">Best Speaker Award </w:t>
      </w:r>
      <w:r w:rsidRPr="008401A2">
        <w:rPr>
          <w:rFonts w:asciiTheme="minorHAnsi" w:hAnsiTheme="minorHAnsi" w:cstheme="minorHAnsi"/>
          <w:sz w:val="22"/>
          <w:szCs w:val="21"/>
        </w:rPr>
        <w:t>from various speech rendition in Tamil – 2010.</w:t>
      </w:r>
    </w:p>
    <w:p w14:paraId="1D6AB01E" w14:textId="1BC994E0" w:rsidR="00987A0B" w:rsidRPr="00233635" w:rsidRDefault="00C40956" w:rsidP="00233635">
      <w:pPr>
        <w:pStyle w:val="Default"/>
        <w:numPr>
          <w:ilvl w:val="0"/>
          <w:numId w:val="3"/>
        </w:numPr>
        <w:rPr>
          <w:rFonts w:asciiTheme="minorHAnsi" w:hAnsiTheme="minorHAnsi" w:cstheme="minorHAnsi"/>
          <w:sz w:val="22"/>
          <w:szCs w:val="21"/>
        </w:rPr>
      </w:pPr>
      <w:r w:rsidRPr="008401A2">
        <w:rPr>
          <w:rFonts w:asciiTheme="minorHAnsi" w:hAnsiTheme="minorHAnsi" w:cstheme="minorHAnsi"/>
          <w:b/>
          <w:bCs/>
          <w:sz w:val="22"/>
          <w:szCs w:val="21"/>
        </w:rPr>
        <w:t xml:space="preserve">Awarded district first </w:t>
      </w:r>
      <w:r w:rsidRPr="008401A2">
        <w:rPr>
          <w:rFonts w:asciiTheme="minorHAnsi" w:hAnsiTheme="minorHAnsi" w:cstheme="minorHAnsi"/>
          <w:sz w:val="22"/>
          <w:szCs w:val="21"/>
        </w:rPr>
        <w:t>in Computer exam by Azim Premji Foundation – 2005.</w:t>
      </w:r>
    </w:p>
    <w:sectPr w:rsidR="00987A0B" w:rsidRPr="00233635" w:rsidSect="007B527F">
      <w:pgSz w:w="11906" w:h="16838"/>
      <w:pgMar w:top="720" w:right="991" w:bottom="568" w:left="993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0351C1" w14:textId="77777777" w:rsidR="00E05EE4" w:rsidRDefault="00E05EE4" w:rsidP="00A00099">
      <w:pPr>
        <w:spacing w:line="240" w:lineRule="auto"/>
      </w:pPr>
      <w:r>
        <w:separator/>
      </w:r>
    </w:p>
  </w:endnote>
  <w:endnote w:type="continuationSeparator" w:id="0">
    <w:p w14:paraId="3E98830F" w14:textId="77777777" w:rsidR="00E05EE4" w:rsidRDefault="00E05EE4" w:rsidP="00A0009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A0479B" w14:textId="77777777" w:rsidR="00E05EE4" w:rsidRDefault="00E05EE4" w:rsidP="00A00099">
      <w:pPr>
        <w:spacing w:line="240" w:lineRule="auto"/>
      </w:pPr>
      <w:r>
        <w:separator/>
      </w:r>
    </w:p>
  </w:footnote>
  <w:footnote w:type="continuationSeparator" w:id="0">
    <w:p w14:paraId="25C86745" w14:textId="77777777" w:rsidR="00E05EE4" w:rsidRDefault="00E05EE4" w:rsidP="00A0009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46BF9"/>
    <w:multiLevelType w:val="hybridMultilevel"/>
    <w:tmpl w:val="0ACC85A4"/>
    <w:lvl w:ilvl="0" w:tplc="75A49ED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CAA79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412E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407E2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B4145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564C6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BA029F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52C72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988E7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F4B74"/>
    <w:multiLevelType w:val="hybridMultilevel"/>
    <w:tmpl w:val="B39291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974C9D"/>
    <w:multiLevelType w:val="hybridMultilevel"/>
    <w:tmpl w:val="5D96AA92"/>
    <w:lvl w:ilvl="0" w:tplc="8694690C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0A21FD"/>
    <w:multiLevelType w:val="hybridMultilevel"/>
    <w:tmpl w:val="85C2E27C"/>
    <w:lvl w:ilvl="0" w:tplc="6526C78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FA9030F"/>
    <w:multiLevelType w:val="hybridMultilevel"/>
    <w:tmpl w:val="1A9651A0"/>
    <w:lvl w:ilvl="0" w:tplc="DF66FFB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220F5F"/>
    <w:multiLevelType w:val="hybridMultilevel"/>
    <w:tmpl w:val="FFFFFFFF"/>
    <w:lvl w:ilvl="0" w:tplc="9FEA76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C454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4823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1E3C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347D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6E3A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6868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1A20F4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7F0CE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CE5493"/>
    <w:multiLevelType w:val="hybridMultilevel"/>
    <w:tmpl w:val="E958660A"/>
    <w:lvl w:ilvl="0" w:tplc="7364374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556045"/>
    <w:multiLevelType w:val="hybridMultilevel"/>
    <w:tmpl w:val="DE3060B8"/>
    <w:lvl w:ilvl="0" w:tplc="F08CB3D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2221DD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202000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FE73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4C6BF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0A27AC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025B4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3A0C95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6A8789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928A4"/>
    <w:multiLevelType w:val="hybridMultilevel"/>
    <w:tmpl w:val="CCCEAE06"/>
    <w:lvl w:ilvl="0" w:tplc="A8AC81E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688AD2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DE683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C29CF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D729B6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9A6C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86A047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72B03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9187D6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2138F9"/>
    <w:multiLevelType w:val="multilevel"/>
    <w:tmpl w:val="ABBCF4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340849"/>
    <w:multiLevelType w:val="hybridMultilevel"/>
    <w:tmpl w:val="1C2C3D80"/>
    <w:lvl w:ilvl="0" w:tplc="3288D0F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DC352AD"/>
    <w:multiLevelType w:val="hybridMultilevel"/>
    <w:tmpl w:val="FFFFFFFF"/>
    <w:lvl w:ilvl="0" w:tplc="15025E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ACC1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EAAF7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A0DE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6687B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2425C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E014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58850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EC5E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24F66"/>
    <w:multiLevelType w:val="hybridMultilevel"/>
    <w:tmpl w:val="64C2E7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407865"/>
    <w:multiLevelType w:val="hybridMultilevel"/>
    <w:tmpl w:val="0FCC4E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5B546D"/>
    <w:multiLevelType w:val="hybridMultilevel"/>
    <w:tmpl w:val="4F8C21FE"/>
    <w:lvl w:ilvl="0" w:tplc="04090001">
      <w:start w:val="1"/>
      <w:numFmt w:val="bullet"/>
      <w:lvlText w:val=""/>
      <w:lvlJc w:val="left"/>
      <w:pPr>
        <w:tabs>
          <w:tab w:val="num" w:pos="795"/>
        </w:tabs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15"/>
        </w:tabs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235"/>
        </w:tabs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55"/>
        </w:tabs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75"/>
        </w:tabs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95"/>
        </w:tabs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15"/>
        </w:tabs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835"/>
        </w:tabs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55"/>
        </w:tabs>
        <w:ind w:left="6555" w:hanging="360"/>
      </w:pPr>
      <w:rPr>
        <w:rFonts w:ascii="Wingdings" w:hAnsi="Wingdings" w:hint="default"/>
      </w:rPr>
    </w:lvl>
  </w:abstractNum>
  <w:abstractNum w:abstractNumId="15" w15:restartNumberingAfterBreak="0">
    <w:nsid w:val="4A4214E5"/>
    <w:multiLevelType w:val="hybridMultilevel"/>
    <w:tmpl w:val="926EE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20D0D"/>
    <w:multiLevelType w:val="hybridMultilevel"/>
    <w:tmpl w:val="E2D81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827A61"/>
    <w:multiLevelType w:val="hybridMultilevel"/>
    <w:tmpl w:val="4E1AC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82BD9"/>
    <w:multiLevelType w:val="hybridMultilevel"/>
    <w:tmpl w:val="DD92B89A"/>
    <w:lvl w:ilvl="0" w:tplc="8AF07A2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CA895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72379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644583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E7E7B2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80733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DCB638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78375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052E8D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996909"/>
    <w:multiLevelType w:val="hybridMultilevel"/>
    <w:tmpl w:val="AFCC916A"/>
    <w:lvl w:ilvl="0" w:tplc="2B247D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2CE898C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5A77B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A2BF1E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70018A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7AD4D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1E5C8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FA1E02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14B756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73C22"/>
    <w:multiLevelType w:val="hybridMultilevel"/>
    <w:tmpl w:val="1B82D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B06B01"/>
    <w:multiLevelType w:val="hybridMultilevel"/>
    <w:tmpl w:val="E280DB9C"/>
    <w:lvl w:ilvl="0" w:tplc="7486BD76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0450DA7"/>
    <w:multiLevelType w:val="hybridMultilevel"/>
    <w:tmpl w:val="FBC8B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3B2C01"/>
    <w:multiLevelType w:val="hybridMultilevel"/>
    <w:tmpl w:val="67B03C04"/>
    <w:lvl w:ilvl="0" w:tplc="2632C8CA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CF12180"/>
    <w:multiLevelType w:val="hybridMultilevel"/>
    <w:tmpl w:val="C714043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24"/>
  </w:num>
  <w:num w:numId="4">
    <w:abstractNumId w:val="16"/>
  </w:num>
  <w:num w:numId="5">
    <w:abstractNumId w:val="14"/>
  </w:num>
  <w:num w:numId="6">
    <w:abstractNumId w:val="9"/>
  </w:num>
  <w:num w:numId="7">
    <w:abstractNumId w:val="13"/>
  </w:num>
  <w:num w:numId="8">
    <w:abstractNumId w:val="1"/>
  </w:num>
  <w:num w:numId="9">
    <w:abstractNumId w:val="12"/>
  </w:num>
  <w:num w:numId="10">
    <w:abstractNumId w:val="17"/>
  </w:num>
  <w:num w:numId="11">
    <w:abstractNumId w:val="22"/>
  </w:num>
  <w:num w:numId="12">
    <w:abstractNumId w:val="3"/>
  </w:num>
  <w:num w:numId="13">
    <w:abstractNumId w:val="20"/>
  </w:num>
  <w:num w:numId="14">
    <w:abstractNumId w:val="21"/>
  </w:num>
  <w:num w:numId="15">
    <w:abstractNumId w:val="23"/>
  </w:num>
  <w:num w:numId="16">
    <w:abstractNumId w:val="4"/>
  </w:num>
  <w:num w:numId="17">
    <w:abstractNumId w:val="2"/>
  </w:num>
  <w:num w:numId="18">
    <w:abstractNumId w:val="6"/>
  </w:num>
  <w:num w:numId="19">
    <w:abstractNumId w:val="10"/>
  </w:num>
  <w:num w:numId="20">
    <w:abstractNumId w:val="8"/>
  </w:num>
  <w:num w:numId="21">
    <w:abstractNumId w:val="18"/>
  </w:num>
  <w:num w:numId="22">
    <w:abstractNumId w:val="15"/>
  </w:num>
  <w:num w:numId="23">
    <w:abstractNumId w:val="19"/>
  </w:num>
  <w:num w:numId="24">
    <w:abstractNumId w:val="7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activeWritingStyle w:appName="MSWord" w:lang="en-US" w:vendorID="64" w:dllVersion="0" w:nlCheck="1" w:checkStyle="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Q0tTCxMDQ2MzUzMDVR0lEKTi0uzszPAykwrAUA1z7zNSwAAAA="/>
  </w:docVars>
  <w:rsids>
    <w:rsidRoot w:val="00BE0D55"/>
    <w:rsid w:val="00030285"/>
    <w:rsid w:val="00030FA7"/>
    <w:rsid w:val="000425E8"/>
    <w:rsid w:val="000452EC"/>
    <w:rsid w:val="000475C6"/>
    <w:rsid w:val="00050169"/>
    <w:rsid w:val="00056D75"/>
    <w:rsid w:val="00056EFE"/>
    <w:rsid w:val="00062A76"/>
    <w:rsid w:val="000717DB"/>
    <w:rsid w:val="000751B3"/>
    <w:rsid w:val="00095371"/>
    <w:rsid w:val="000A0B18"/>
    <w:rsid w:val="000C296D"/>
    <w:rsid w:val="000C7D04"/>
    <w:rsid w:val="000D456E"/>
    <w:rsid w:val="000E3C44"/>
    <w:rsid w:val="000F39BC"/>
    <w:rsid w:val="0011053A"/>
    <w:rsid w:val="00110DAE"/>
    <w:rsid w:val="00123AFF"/>
    <w:rsid w:val="00127B0F"/>
    <w:rsid w:val="00167B6E"/>
    <w:rsid w:val="001B0BE1"/>
    <w:rsid w:val="001B4DC0"/>
    <w:rsid w:val="001B6442"/>
    <w:rsid w:val="001E38D6"/>
    <w:rsid w:val="001F1F57"/>
    <w:rsid w:val="00203851"/>
    <w:rsid w:val="00213539"/>
    <w:rsid w:val="00216576"/>
    <w:rsid w:val="00225276"/>
    <w:rsid w:val="00225E45"/>
    <w:rsid w:val="00233635"/>
    <w:rsid w:val="00250408"/>
    <w:rsid w:val="0025434E"/>
    <w:rsid w:val="00261221"/>
    <w:rsid w:val="00261CD2"/>
    <w:rsid w:val="0027620A"/>
    <w:rsid w:val="0027638A"/>
    <w:rsid w:val="002843B0"/>
    <w:rsid w:val="002911A7"/>
    <w:rsid w:val="002A285B"/>
    <w:rsid w:val="002B0ACE"/>
    <w:rsid w:val="002B70C3"/>
    <w:rsid w:val="002D1B7A"/>
    <w:rsid w:val="002F4D47"/>
    <w:rsid w:val="003253E6"/>
    <w:rsid w:val="00340283"/>
    <w:rsid w:val="00355F73"/>
    <w:rsid w:val="00357F93"/>
    <w:rsid w:val="003633E2"/>
    <w:rsid w:val="00370BBA"/>
    <w:rsid w:val="003979E0"/>
    <w:rsid w:val="003C497B"/>
    <w:rsid w:val="003D2BE3"/>
    <w:rsid w:val="003D5CC1"/>
    <w:rsid w:val="003F63D2"/>
    <w:rsid w:val="0040077E"/>
    <w:rsid w:val="00407B38"/>
    <w:rsid w:val="00427499"/>
    <w:rsid w:val="004305AA"/>
    <w:rsid w:val="004331FE"/>
    <w:rsid w:val="00434FE1"/>
    <w:rsid w:val="00437CE6"/>
    <w:rsid w:val="00440CC3"/>
    <w:rsid w:val="00443DFA"/>
    <w:rsid w:val="00457D76"/>
    <w:rsid w:val="004766A4"/>
    <w:rsid w:val="00477BD2"/>
    <w:rsid w:val="00482B44"/>
    <w:rsid w:val="00482D85"/>
    <w:rsid w:val="00483915"/>
    <w:rsid w:val="00493E22"/>
    <w:rsid w:val="004A061E"/>
    <w:rsid w:val="004D67F5"/>
    <w:rsid w:val="00505E02"/>
    <w:rsid w:val="0052240C"/>
    <w:rsid w:val="005310AA"/>
    <w:rsid w:val="00532E9C"/>
    <w:rsid w:val="00534F6E"/>
    <w:rsid w:val="005379DA"/>
    <w:rsid w:val="0054467D"/>
    <w:rsid w:val="00546591"/>
    <w:rsid w:val="00546F39"/>
    <w:rsid w:val="00567485"/>
    <w:rsid w:val="005749DB"/>
    <w:rsid w:val="00574AFD"/>
    <w:rsid w:val="00584A75"/>
    <w:rsid w:val="005A075D"/>
    <w:rsid w:val="005B1916"/>
    <w:rsid w:val="005C7EDA"/>
    <w:rsid w:val="005E2CC3"/>
    <w:rsid w:val="005E5E58"/>
    <w:rsid w:val="005F123A"/>
    <w:rsid w:val="005F5816"/>
    <w:rsid w:val="00603EC1"/>
    <w:rsid w:val="006261BF"/>
    <w:rsid w:val="00631234"/>
    <w:rsid w:val="00631CC1"/>
    <w:rsid w:val="00646487"/>
    <w:rsid w:val="0065517E"/>
    <w:rsid w:val="006714A0"/>
    <w:rsid w:val="006759B0"/>
    <w:rsid w:val="00680AB8"/>
    <w:rsid w:val="00691A3C"/>
    <w:rsid w:val="006956C9"/>
    <w:rsid w:val="006974E7"/>
    <w:rsid w:val="006A4F8C"/>
    <w:rsid w:val="006B6C53"/>
    <w:rsid w:val="006C0B17"/>
    <w:rsid w:val="006C1194"/>
    <w:rsid w:val="006E5B11"/>
    <w:rsid w:val="006F2450"/>
    <w:rsid w:val="006F39D6"/>
    <w:rsid w:val="006F6D9B"/>
    <w:rsid w:val="00701405"/>
    <w:rsid w:val="00704549"/>
    <w:rsid w:val="00704E06"/>
    <w:rsid w:val="00715C1B"/>
    <w:rsid w:val="007231CD"/>
    <w:rsid w:val="0074642C"/>
    <w:rsid w:val="00761840"/>
    <w:rsid w:val="0076435A"/>
    <w:rsid w:val="00782FF4"/>
    <w:rsid w:val="00790EC6"/>
    <w:rsid w:val="007930ED"/>
    <w:rsid w:val="00795C6B"/>
    <w:rsid w:val="007B527F"/>
    <w:rsid w:val="007C2018"/>
    <w:rsid w:val="007C421D"/>
    <w:rsid w:val="007C5C97"/>
    <w:rsid w:val="007D480A"/>
    <w:rsid w:val="007F2303"/>
    <w:rsid w:val="007F7A66"/>
    <w:rsid w:val="008062F9"/>
    <w:rsid w:val="00815005"/>
    <w:rsid w:val="008401A2"/>
    <w:rsid w:val="00846A9A"/>
    <w:rsid w:val="008829BD"/>
    <w:rsid w:val="0088526F"/>
    <w:rsid w:val="00887990"/>
    <w:rsid w:val="008A1144"/>
    <w:rsid w:val="008B4A60"/>
    <w:rsid w:val="008C4976"/>
    <w:rsid w:val="008D0318"/>
    <w:rsid w:val="0091522A"/>
    <w:rsid w:val="00926879"/>
    <w:rsid w:val="009639A5"/>
    <w:rsid w:val="00971EEB"/>
    <w:rsid w:val="00973BDC"/>
    <w:rsid w:val="009857C2"/>
    <w:rsid w:val="00987A0B"/>
    <w:rsid w:val="009916FB"/>
    <w:rsid w:val="009B5A49"/>
    <w:rsid w:val="009D0686"/>
    <w:rsid w:val="00A00099"/>
    <w:rsid w:val="00A317C3"/>
    <w:rsid w:val="00A53D26"/>
    <w:rsid w:val="00A56F67"/>
    <w:rsid w:val="00A57896"/>
    <w:rsid w:val="00A6007A"/>
    <w:rsid w:val="00AB0F5C"/>
    <w:rsid w:val="00AB5616"/>
    <w:rsid w:val="00AC259D"/>
    <w:rsid w:val="00AC38E4"/>
    <w:rsid w:val="00AE2AAF"/>
    <w:rsid w:val="00AE3B2F"/>
    <w:rsid w:val="00AF3200"/>
    <w:rsid w:val="00AF7ACC"/>
    <w:rsid w:val="00B04F60"/>
    <w:rsid w:val="00B11F60"/>
    <w:rsid w:val="00B12CBD"/>
    <w:rsid w:val="00B16369"/>
    <w:rsid w:val="00B36A69"/>
    <w:rsid w:val="00B37F36"/>
    <w:rsid w:val="00B42D2E"/>
    <w:rsid w:val="00B9164D"/>
    <w:rsid w:val="00B976DE"/>
    <w:rsid w:val="00BA00F0"/>
    <w:rsid w:val="00BB057A"/>
    <w:rsid w:val="00BB30A1"/>
    <w:rsid w:val="00BB4429"/>
    <w:rsid w:val="00BC5BD3"/>
    <w:rsid w:val="00BD219B"/>
    <w:rsid w:val="00BE0D55"/>
    <w:rsid w:val="00BE5AA0"/>
    <w:rsid w:val="00BF6854"/>
    <w:rsid w:val="00BF74E0"/>
    <w:rsid w:val="00BF7DF0"/>
    <w:rsid w:val="00C16157"/>
    <w:rsid w:val="00C2339F"/>
    <w:rsid w:val="00C2448B"/>
    <w:rsid w:val="00C2711B"/>
    <w:rsid w:val="00C27C93"/>
    <w:rsid w:val="00C40956"/>
    <w:rsid w:val="00C42BC1"/>
    <w:rsid w:val="00C47C24"/>
    <w:rsid w:val="00C50E4D"/>
    <w:rsid w:val="00C51289"/>
    <w:rsid w:val="00C704D5"/>
    <w:rsid w:val="00C7579E"/>
    <w:rsid w:val="00C92283"/>
    <w:rsid w:val="00CA383C"/>
    <w:rsid w:val="00CA4C00"/>
    <w:rsid w:val="00CA501D"/>
    <w:rsid w:val="00CA7586"/>
    <w:rsid w:val="00CB0ADE"/>
    <w:rsid w:val="00CB2775"/>
    <w:rsid w:val="00CB7F3A"/>
    <w:rsid w:val="00CC26CD"/>
    <w:rsid w:val="00CE0428"/>
    <w:rsid w:val="00CF623F"/>
    <w:rsid w:val="00CF723C"/>
    <w:rsid w:val="00D03196"/>
    <w:rsid w:val="00D16910"/>
    <w:rsid w:val="00D23CF9"/>
    <w:rsid w:val="00D325F7"/>
    <w:rsid w:val="00D50F41"/>
    <w:rsid w:val="00D56BD5"/>
    <w:rsid w:val="00D65179"/>
    <w:rsid w:val="00D70650"/>
    <w:rsid w:val="00D75640"/>
    <w:rsid w:val="00D80862"/>
    <w:rsid w:val="00D95319"/>
    <w:rsid w:val="00DA67D1"/>
    <w:rsid w:val="00DB77CC"/>
    <w:rsid w:val="00DC5F61"/>
    <w:rsid w:val="00DC6F6E"/>
    <w:rsid w:val="00DD4B79"/>
    <w:rsid w:val="00DE2B6A"/>
    <w:rsid w:val="00DF7CB0"/>
    <w:rsid w:val="00E0181F"/>
    <w:rsid w:val="00E031EA"/>
    <w:rsid w:val="00E05EE4"/>
    <w:rsid w:val="00E1679B"/>
    <w:rsid w:val="00E263BC"/>
    <w:rsid w:val="00E2745A"/>
    <w:rsid w:val="00E423E6"/>
    <w:rsid w:val="00E43922"/>
    <w:rsid w:val="00E7172A"/>
    <w:rsid w:val="00EC3A3F"/>
    <w:rsid w:val="00EF3F49"/>
    <w:rsid w:val="00F07B87"/>
    <w:rsid w:val="00F1092D"/>
    <w:rsid w:val="00F2642D"/>
    <w:rsid w:val="00F27339"/>
    <w:rsid w:val="00F31A90"/>
    <w:rsid w:val="00F322FD"/>
    <w:rsid w:val="00F336EF"/>
    <w:rsid w:val="00F34AFF"/>
    <w:rsid w:val="00F35FBC"/>
    <w:rsid w:val="00F60E78"/>
    <w:rsid w:val="00F7194B"/>
    <w:rsid w:val="00F74063"/>
    <w:rsid w:val="00F94889"/>
    <w:rsid w:val="00FC0102"/>
    <w:rsid w:val="00FD41DB"/>
    <w:rsid w:val="00FD423C"/>
    <w:rsid w:val="13CCEA71"/>
    <w:rsid w:val="1598B35E"/>
    <w:rsid w:val="176A1ACD"/>
    <w:rsid w:val="19F403C6"/>
    <w:rsid w:val="279ED254"/>
    <w:rsid w:val="32A2828B"/>
    <w:rsid w:val="48090719"/>
    <w:rsid w:val="49597909"/>
    <w:rsid w:val="583F0A36"/>
    <w:rsid w:val="634F9366"/>
    <w:rsid w:val="6A701425"/>
    <w:rsid w:val="78C0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CCEA71"/>
  <w15:chartTrackingRefBased/>
  <w15:docId w15:val="{291C73BA-FBB5-4145-986E-0E690366A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E0D55"/>
    <w:pPr>
      <w:spacing w:after="0" w:line="360" w:lineRule="auto"/>
      <w:jc w:val="both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7B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7B0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216576"/>
    <w:pPr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E0D5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E0D55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83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83C"/>
    <w:rPr>
      <w:rFonts w:ascii="Segoe UI" w:eastAsia="Calibr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216576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D67F5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4D67F5"/>
  </w:style>
  <w:style w:type="character" w:customStyle="1" w:styleId="vanity-name">
    <w:name w:val="vanity-name"/>
    <w:basedOn w:val="DefaultParagraphFont"/>
    <w:rsid w:val="004D67F5"/>
  </w:style>
  <w:style w:type="paragraph" w:styleId="NormalWeb">
    <w:name w:val="Normal (Web)"/>
    <w:basedOn w:val="Normal"/>
    <w:uiPriority w:val="99"/>
    <w:unhideWhenUsed/>
    <w:rsid w:val="003633E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D80862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7B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127B0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8A1144"/>
    <w:rPr>
      <w:color w:val="954F72" w:themeColor="followedHyperlink"/>
      <w:u w:val="single"/>
    </w:rPr>
  </w:style>
  <w:style w:type="paragraph" w:customStyle="1" w:styleId="Default">
    <w:name w:val="Default"/>
    <w:rsid w:val="00B36A6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2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3623">
          <w:marLeft w:val="374"/>
          <w:marRight w:val="144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53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8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18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22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96590">
          <w:marLeft w:val="374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0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288893">
          <w:marLeft w:val="374"/>
          <w:marRight w:val="144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9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3479">
          <w:marLeft w:val="374"/>
          <w:marRight w:val="230"/>
          <w:marTop w:val="1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04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00">
          <w:marLeft w:val="374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67EED-402E-4058-8C5F-F81DF3661F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951</Words>
  <Characters>542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Rathi</dc:creator>
  <cp:keywords/>
  <dc:description/>
  <cp:lastModifiedBy>thiliban@o365.doktorant.umk.pl</cp:lastModifiedBy>
  <cp:revision>4</cp:revision>
  <cp:lastPrinted>2023-04-06T05:57:00Z</cp:lastPrinted>
  <dcterms:created xsi:type="dcterms:W3CDTF">2023-04-09T08:28:00Z</dcterms:created>
  <dcterms:modified xsi:type="dcterms:W3CDTF">2023-11-24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mahendr@microsoft.com</vt:lpwstr>
  </property>
  <property fmtid="{D5CDD505-2E9C-101B-9397-08002B2CF9AE}" pid="5" name="MSIP_Label_f42aa342-8706-4288-bd11-ebb85995028c_SetDate">
    <vt:lpwstr>2018-09-14T12:56:42.6761751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